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F284D" w14:textId="77777777" w:rsidR="00AB067D" w:rsidRDefault="00AB067D" w:rsidP="00390FE3">
      <w:pPr>
        <w:spacing w:line="480" w:lineRule="auto"/>
        <w:ind w:firstLine="720"/>
        <w:jc w:val="center"/>
        <w:rPr>
          <w:rFonts w:ascii="Times New Roman" w:hAnsi="Times New Roman" w:cs="Times New Roman"/>
          <w:sz w:val="24"/>
          <w:szCs w:val="24"/>
        </w:rPr>
      </w:pPr>
    </w:p>
    <w:p w14:paraId="12F9F82E" w14:textId="77777777" w:rsidR="00AB067D" w:rsidRDefault="00AB067D" w:rsidP="00390FE3">
      <w:pPr>
        <w:spacing w:line="480" w:lineRule="auto"/>
        <w:ind w:firstLine="720"/>
        <w:jc w:val="center"/>
        <w:rPr>
          <w:rFonts w:ascii="Times New Roman" w:hAnsi="Times New Roman" w:cs="Times New Roman"/>
          <w:sz w:val="24"/>
          <w:szCs w:val="24"/>
        </w:rPr>
      </w:pPr>
    </w:p>
    <w:p w14:paraId="1AB2A6E6" w14:textId="77777777" w:rsidR="00AB067D" w:rsidRDefault="00AB067D" w:rsidP="00390FE3">
      <w:pPr>
        <w:spacing w:line="480" w:lineRule="auto"/>
        <w:ind w:firstLine="720"/>
        <w:jc w:val="center"/>
        <w:rPr>
          <w:rFonts w:ascii="Times New Roman" w:hAnsi="Times New Roman" w:cs="Times New Roman"/>
          <w:sz w:val="24"/>
          <w:szCs w:val="24"/>
        </w:rPr>
      </w:pPr>
    </w:p>
    <w:p w14:paraId="52B98325" w14:textId="77777777" w:rsidR="00AB067D" w:rsidRDefault="00AB067D" w:rsidP="00390FE3">
      <w:pPr>
        <w:spacing w:line="480" w:lineRule="auto"/>
        <w:ind w:firstLine="720"/>
        <w:jc w:val="center"/>
        <w:rPr>
          <w:rFonts w:ascii="Times New Roman" w:hAnsi="Times New Roman" w:cs="Times New Roman"/>
          <w:sz w:val="24"/>
          <w:szCs w:val="24"/>
        </w:rPr>
      </w:pPr>
    </w:p>
    <w:p w14:paraId="31E9081F" w14:textId="77777777" w:rsidR="00AB067D" w:rsidRDefault="00AB067D" w:rsidP="00390FE3">
      <w:pPr>
        <w:spacing w:line="480" w:lineRule="auto"/>
        <w:ind w:firstLine="720"/>
        <w:jc w:val="center"/>
        <w:rPr>
          <w:rFonts w:ascii="Times New Roman" w:hAnsi="Times New Roman" w:cs="Times New Roman"/>
          <w:sz w:val="24"/>
          <w:szCs w:val="24"/>
        </w:rPr>
      </w:pPr>
    </w:p>
    <w:p w14:paraId="53E95365" w14:textId="77777777" w:rsidR="00AB067D" w:rsidRDefault="00AB067D" w:rsidP="00390FE3">
      <w:pPr>
        <w:spacing w:line="480" w:lineRule="auto"/>
        <w:ind w:firstLine="720"/>
        <w:jc w:val="center"/>
        <w:rPr>
          <w:rFonts w:ascii="Times New Roman" w:hAnsi="Times New Roman" w:cs="Times New Roman"/>
          <w:sz w:val="24"/>
          <w:szCs w:val="24"/>
        </w:rPr>
      </w:pPr>
    </w:p>
    <w:p w14:paraId="6413B6BB" w14:textId="77777777" w:rsidR="007E091F" w:rsidRDefault="007E091F" w:rsidP="00390FE3">
      <w:pPr>
        <w:spacing w:line="480" w:lineRule="auto"/>
        <w:ind w:firstLine="720"/>
        <w:jc w:val="center"/>
        <w:rPr>
          <w:rFonts w:ascii="Times New Roman" w:hAnsi="Times New Roman" w:cs="Times New Roman"/>
          <w:sz w:val="24"/>
          <w:szCs w:val="24"/>
        </w:rPr>
      </w:pPr>
    </w:p>
    <w:p w14:paraId="2BE8E846" w14:textId="77777777" w:rsidR="00957CEB" w:rsidRDefault="00957CEB" w:rsidP="00390FE3">
      <w:pPr>
        <w:spacing w:line="480" w:lineRule="auto"/>
        <w:ind w:firstLine="720"/>
        <w:jc w:val="center"/>
        <w:rPr>
          <w:rFonts w:ascii="Times New Roman" w:hAnsi="Times New Roman" w:cs="Times New Roman"/>
          <w:sz w:val="24"/>
          <w:szCs w:val="24"/>
        </w:rPr>
      </w:pPr>
    </w:p>
    <w:p w14:paraId="2CD9FAF3" w14:textId="77777777" w:rsidR="00E931D6" w:rsidRDefault="00E931D6" w:rsidP="00390FE3">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hilosophy</w:t>
      </w:r>
    </w:p>
    <w:p w14:paraId="215029C8" w14:textId="5B290493" w:rsidR="00AB067D" w:rsidRDefault="00AB067D" w:rsidP="00390FE3">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1B5FAEE2" w14:textId="77777777" w:rsidR="00AB067D" w:rsidRDefault="00AB067D" w:rsidP="00390FE3">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40C4C3AE" w14:textId="77777777" w:rsidR="00AB067D" w:rsidRDefault="00AB067D" w:rsidP="00390FE3">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5793D129" w14:textId="77777777" w:rsidR="00AB067D" w:rsidRDefault="00AB067D" w:rsidP="00390FE3">
      <w:pPr>
        <w:spacing w:line="480" w:lineRule="auto"/>
        <w:ind w:firstLine="720"/>
        <w:jc w:val="center"/>
        <w:rPr>
          <w:rFonts w:ascii="Times New Roman" w:hAnsi="Times New Roman" w:cs="Times New Roman"/>
          <w:sz w:val="24"/>
          <w:szCs w:val="24"/>
        </w:rPr>
      </w:pPr>
    </w:p>
    <w:p w14:paraId="5CCC01C3" w14:textId="77777777" w:rsidR="00AB067D" w:rsidRDefault="00AB067D" w:rsidP="00390FE3">
      <w:pPr>
        <w:spacing w:line="480" w:lineRule="auto"/>
        <w:ind w:firstLine="720"/>
        <w:jc w:val="center"/>
        <w:rPr>
          <w:rFonts w:ascii="Times New Roman" w:hAnsi="Times New Roman" w:cs="Times New Roman"/>
          <w:sz w:val="24"/>
          <w:szCs w:val="24"/>
        </w:rPr>
      </w:pPr>
    </w:p>
    <w:p w14:paraId="196C76F3" w14:textId="77777777" w:rsidR="00AB067D" w:rsidRDefault="00AB067D" w:rsidP="00390FE3">
      <w:pPr>
        <w:spacing w:line="480" w:lineRule="auto"/>
        <w:ind w:firstLine="720"/>
        <w:jc w:val="center"/>
        <w:rPr>
          <w:rFonts w:ascii="Times New Roman" w:hAnsi="Times New Roman" w:cs="Times New Roman"/>
          <w:sz w:val="24"/>
          <w:szCs w:val="24"/>
        </w:rPr>
      </w:pPr>
    </w:p>
    <w:p w14:paraId="711C0B56" w14:textId="77777777" w:rsidR="00AB067D" w:rsidRDefault="00AB067D" w:rsidP="00390FE3">
      <w:pPr>
        <w:spacing w:line="480" w:lineRule="auto"/>
        <w:ind w:firstLine="720"/>
        <w:jc w:val="center"/>
        <w:rPr>
          <w:rFonts w:ascii="Times New Roman" w:hAnsi="Times New Roman" w:cs="Times New Roman"/>
          <w:sz w:val="24"/>
          <w:szCs w:val="24"/>
        </w:rPr>
      </w:pPr>
    </w:p>
    <w:p w14:paraId="671646A4" w14:textId="763E12B3" w:rsidR="00C639A1" w:rsidRPr="00C639A1" w:rsidRDefault="00AB067D" w:rsidP="00390FE3">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024BFE3A" w14:textId="3661C9D9" w:rsidR="00C639A1" w:rsidRPr="00390FE3" w:rsidRDefault="00C639A1" w:rsidP="00390FE3">
      <w:pPr>
        <w:spacing w:line="480" w:lineRule="auto"/>
        <w:rPr>
          <w:rFonts w:ascii="Times New Roman" w:hAnsi="Times New Roman" w:cs="Times New Roman"/>
          <w:b/>
          <w:bCs/>
          <w:sz w:val="24"/>
          <w:szCs w:val="24"/>
        </w:rPr>
      </w:pPr>
      <w:r w:rsidRPr="00390FE3">
        <w:rPr>
          <w:rFonts w:ascii="Times New Roman" w:hAnsi="Times New Roman" w:cs="Times New Roman"/>
          <w:b/>
          <w:bCs/>
          <w:sz w:val="24"/>
          <w:szCs w:val="24"/>
        </w:rPr>
        <w:lastRenderedPageBreak/>
        <w:t>SHORT ESSAYS</w:t>
      </w:r>
    </w:p>
    <w:p w14:paraId="3DD6C64B" w14:textId="44F9774F" w:rsidR="00353F3C" w:rsidRPr="00C639A1" w:rsidRDefault="00C639A1" w:rsidP="00390FE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w:t>
      </w:r>
      <w:r w:rsidR="00353F3C" w:rsidRPr="00C639A1">
        <w:rPr>
          <w:rFonts w:ascii="Times New Roman" w:hAnsi="Times New Roman" w:cs="Times New Roman"/>
          <w:sz w:val="24"/>
          <w:szCs w:val="24"/>
        </w:rPr>
        <w:t xml:space="preserve">ction can be rational, belief cannot. What </w:t>
      </w:r>
      <w:r w:rsidR="004C3FB5" w:rsidRPr="00C639A1">
        <w:rPr>
          <w:rFonts w:ascii="Times New Roman" w:hAnsi="Times New Roman" w:cs="Times New Roman"/>
          <w:sz w:val="24"/>
          <w:szCs w:val="24"/>
        </w:rPr>
        <w:t>does</w:t>
      </w:r>
      <w:r w:rsidR="00353F3C" w:rsidRPr="00C639A1">
        <w:rPr>
          <w:rFonts w:ascii="Times New Roman" w:hAnsi="Times New Roman" w:cs="Times New Roman"/>
          <w:sz w:val="24"/>
          <w:szCs w:val="24"/>
        </w:rPr>
        <w:t xml:space="preserve"> this aphorism mean? </w:t>
      </w:r>
      <w:r w:rsidR="00C8682C" w:rsidRPr="00C639A1">
        <w:rPr>
          <w:rFonts w:ascii="Times New Roman" w:hAnsi="Times New Roman" w:cs="Times New Roman"/>
          <w:sz w:val="24"/>
          <w:szCs w:val="24"/>
        </w:rPr>
        <w:t>Can you use Plato’s cave to explain it</w:t>
      </w:r>
    </w:p>
    <w:p w14:paraId="3BBDC134" w14:textId="77777777" w:rsidR="00C639A1" w:rsidRDefault="00180947" w:rsidP="00390FE3">
      <w:pPr>
        <w:spacing w:line="480" w:lineRule="auto"/>
        <w:rPr>
          <w:rFonts w:ascii="Times New Roman" w:hAnsi="Times New Roman" w:cs="Times New Roman"/>
          <w:bCs/>
          <w:sz w:val="24"/>
          <w:szCs w:val="24"/>
        </w:rPr>
      </w:pPr>
      <w:r>
        <w:rPr>
          <w:rFonts w:ascii="Times New Roman" w:hAnsi="Times New Roman" w:cs="Times New Roman"/>
          <w:sz w:val="24"/>
          <w:szCs w:val="24"/>
        </w:rPr>
        <w:t xml:space="preserve">Traditional philosophical schools of thought hold that </w:t>
      </w:r>
      <w:r w:rsidR="004B29F8">
        <w:rPr>
          <w:rFonts w:ascii="Times New Roman" w:hAnsi="Times New Roman" w:cs="Times New Roman"/>
          <w:sz w:val="24"/>
          <w:szCs w:val="24"/>
        </w:rPr>
        <w:t>human beings differ from other animals in that they are rational</w:t>
      </w:r>
      <w:r w:rsidR="00D76F3A">
        <w:rPr>
          <w:rFonts w:ascii="Times New Roman" w:hAnsi="Times New Roman" w:cs="Times New Roman"/>
          <w:sz w:val="24"/>
          <w:szCs w:val="24"/>
        </w:rPr>
        <w:t xml:space="preserve"> and can reason. </w:t>
      </w:r>
      <w:r w:rsidR="00766F74">
        <w:rPr>
          <w:rFonts w:ascii="Times New Roman" w:hAnsi="Times New Roman" w:cs="Times New Roman"/>
          <w:sz w:val="24"/>
          <w:szCs w:val="24"/>
        </w:rPr>
        <w:t xml:space="preserve">The truth of this claim is dependent on </w:t>
      </w:r>
      <w:r w:rsidR="00E9434A">
        <w:rPr>
          <w:rFonts w:ascii="Times New Roman" w:hAnsi="Times New Roman" w:cs="Times New Roman"/>
          <w:sz w:val="24"/>
          <w:szCs w:val="24"/>
        </w:rPr>
        <w:t xml:space="preserve">what one takes rational or reason to mean. </w:t>
      </w:r>
      <w:r w:rsidR="00AE17C7">
        <w:rPr>
          <w:rFonts w:ascii="Times New Roman" w:hAnsi="Times New Roman" w:cs="Times New Roman"/>
          <w:sz w:val="24"/>
          <w:szCs w:val="24"/>
        </w:rPr>
        <w:t xml:space="preserve">The terms “rational" and “reason" </w:t>
      </w:r>
      <w:r w:rsidR="008325CF">
        <w:rPr>
          <w:rFonts w:ascii="Times New Roman" w:hAnsi="Times New Roman" w:cs="Times New Roman"/>
          <w:sz w:val="24"/>
          <w:szCs w:val="24"/>
        </w:rPr>
        <w:t xml:space="preserve">mean different things </w:t>
      </w:r>
      <w:r w:rsidR="00AF301D">
        <w:rPr>
          <w:rFonts w:ascii="Times New Roman" w:hAnsi="Times New Roman" w:cs="Times New Roman"/>
          <w:sz w:val="24"/>
          <w:szCs w:val="24"/>
        </w:rPr>
        <w:t xml:space="preserve">both in academia and colloquially. </w:t>
      </w:r>
      <w:r w:rsidR="001246C4">
        <w:rPr>
          <w:rFonts w:ascii="Times New Roman" w:hAnsi="Times New Roman" w:cs="Times New Roman"/>
          <w:bCs/>
          <w:sz w:val="24"/>
          <w:szCs w:val="24"/>
        </w:rPr>
        <w:t xml:space="preserve">Rational can be taken to mean </w:t>
      </w:r>
      <w:r w:rsidR="007F6558">
        <w:rPr>
          <w:rFonts w:ascii="Times New Roman" w:hAnsi="Times New Roman" w:cs="Times New Roman"/>
          <w:bCs/>
          <w:sz w:val="24"/>
          <w:szCs w:val="24"/>
        </w:rPr>
        <w:t>what is in accordance with the causal laws</w:t>
      </w:r>
      <w:r w:rsidR="00387E16">
        <w:rPr>
          <w:rFonts w:ascii="Times New Roman" w:hAnsi="Times New Roman" w:cs="Times New Roman"/>
          <w:bCs/>
          <w:sz w:val="24"/>
          <w:szCs w:val="24"/>
        </w:rPr>
        <w:t xml:space="preserve"> and is orderly and intelligible. </w:t>
      </w:r>
      <w:r w:rsidR="003A3326">
        <w:rPr>
          <w:rFonts w:ascii="Times New Roman" w:hAnsi="Times New Roman" w:cs="Times New Roman"/>
          <w:bCs/>
          <w:sz w:val="24"/>
          <w:szCs w:val="24"/>
        </w:rPr>
        <w:t xml:space="preserve">In the social </w:t>
      </w:r>
      <w:r w:rsidR="004C3FB5">
        <w:rPr>
          <w:rFonts w:ascii="Times New Roman" w:hAnsi="Times New Roman" w:cs="Times New Roman"/>
          <w:bCs/>
          <w:sz w:val="24"/>
          <w:szCs w:val="24"/>
        </w:rPr>
        <w:t>sciences, rational is taken to mean</w:t>
      </w:r>
      <w:r w:rsidR="00644768">
        <w:rPr>
          <w:rFonts w:ascii="Times New Roman" w:hAnsi="Times New Roman" w:cs="Times New Roman"/>
          <w:bCs/>
          <w:sz w:val="24"/>
          <w:szCs w:val="24"/>
        </w:rPr>
        <w:t xml:space="preserve"> what helps one achieve what they want (instrumental rationality) or what is in one’s best interests. </w:t>
      </w:r>
      <w:r w:rsidR="00D91F23">
        <w:rPr>
          <w:rFonts w:ascii="Times New Roman" w:hAnsi="Times New Roman" w:cs="Times New Roman"/>
          <w:bCs/>
          <w:sz w:val="24"/>
          <w:szCs w:val="24"/>
        </w:rPr>
        <w:t xml:space="preserve">Therefore a rational action is one guided by </w:t>
      </w:r>
      <w:r w:rsidR="00B82698">
        <w:rPr>
          <w:rFonts w:ascii="Times New Roman" w:hAnsi="Times New Roman" w:cs="Times New Roman"/>
          <w:bCs/>
          <w:sz w:val="24"/>
          <w:szCs w:val="24"/>
        </w:rPr>
        <w:t xml:space="preserve">instrumental rationality or by one’s prudence. </w:t>
      </w:r>
      <w:r w:rsidR="00F05CB8">
        <w:rPr>
          <w:rFonts w:ascii="Times New Roman" w:hAnsi="Times New Roman" w:cs="Times New Roman"/>
          <w:bCs/>
          <w:sz w:val="24"/>
          <w:szCs w:val="24"/>
        </w:rPr>
        <w:t xml:space="preserve">However, individual standards of prudence and instrumental rationality are based on what one </w:t>
      </w:r>
      <w:r w:rsidR="00F05CB8">
        <w:rPr>
          <w:rFonts w:ascii="Times New Roman" w:hAnsi="Times New Roman" w:cs="Times New Roman"/>
          <w:b/>
          <w:sz w:val="24"/>
          <w:szCs w:val="24"/>
        </w:rPr>
        <w:t xml:space="preserve">believes </w:t>
      </w:r>
      <w:r w:rsidR="00F05CB8">
        <w:rPr>
          <w:rFonts w:ascii="Times New Roman" w:hAnsi="Times New Roman" w:cs="Times New Roman"/>
          <w:bCs/>
          <w:sz w:val="24"/>
          <w:szCs w:val="24"/>
        </w:rPr>
        <w:t xml:space="preserve">is best for them or will help them achieve what </w:t>
      </w:r>
      <w:r w:rsidR="002036ED">
        <w:rPr>
          <w:rFonts w:ascii="Times New Roman" w:hAnsi="Times New Roman" w:cs="Times New Roman"/>
          <w:bCs/>
          <w:sz w:val="24"/>
          <w:szCs w:val="24"/>
        </w:rPr>
        <w:t xml:space="preserve">they want. </w:t>
      </w:r>
      <w:r w:rsidR="009F7FE9">
        <w:rPr>
          <w:rFonts w:ascii="Times New Roman" w:hAnsi="Times New Roman" w:cs="Times New Roman"/>
          <w:bCs/>
          <w:sz w:val="24"/>
          <w:szCs w:val="24"/>
        </w:rPr>
        <w:t xml:space="preserve">Personal beliefs are propositions that one accepts as true. </w:t>
      </w:r>
      <w:r w:rsidR="003A1722">
        <w:rPr>
          <w:rFonts w:ascii="Times New Roman" w:hAnsi="Times New Roman" w:cs="Times New Roman"/>
          <w:bCs/>
          <w:sz w:val="24"/>
          <w:szCs w:val="24"/>
        </w:rPr>
        <w:t xml:space="preserve">However, individual beliefs </w:t>
      </w:r>
      <w:r w:rsidR="00CD0B2B">
        <w:rPr>
          <w:rFonts w:ascii="Times New Roman" w:hAnsi="Times New Roman" w:cs="Times New Roman"/>
          <w:bCs/>
          <w:sz w:val="24"/>
          <w:szCs w:val="24"/>
        </w:rPr>
        <w:t xml:space="preserve">can be justified and true, and still not count as true knowledge, which is what would make them rational. </w:t>
      </w:r>
      <w:r w:rsidR="00CD77A9">
        <w:rPr>
          <w:rFonts w:ascii="Times New Roman" w:hAnsi="Times New Roman" w:cs="Times New Roman"/>
          <w:bCs/>
          <w:sz w:val="24"/>
          <w:szCs w:val="24"/>
        </w:rPr>
        <w:t>In Allegory of the Cave</w:t>
      </w:r>
      <w:r w:rsidR="00432994">
        <w:rPr>
          <w:rFonts w:ascii="Times New Roman" w:hAnsi="Times New Roman" w:cs="Times New Roman"/>
          <w:bCs/>
          <w:sz w:val="24"/>
          <w:szCs w:val="24"/>
        </w:rPr>
        <w:t xml:space="preserve">, Plato tries to </w:t>
      </w:r>
      <w:r w:rsidR="00482AB6">
        <w:rPr>
          <w:rFonts w:ascii="Times New Roman" w:hAnsi="Times New Roman" w:cs="Times New Roman"/>
          <w:bCs/>
          <w:sz w:val="24"/>
          <w:szCs w:val="24"/>
        </w:rPr>
        <w:t>clarify the difference between knowledge and belief</w:t>
      </w:r>
      <w:r w:rsidR="00F94A2E">
        <w:rPr>
          <w:rFonts w:ascii="Times New Roman" w:hAnsi="Times New Roman" w:cs="Times New Roman"/>
          <w:bCs/>
          <w:sz w:val="24"/>
          <w:szCs w:val="24"/>
        </w:rPr>
        <w:t xml:space="preserve">. The allegory is about prisoners </w:t>
      </w:r>
      <w:r w:rsidR="00AE0E53">
        <w:rPr>
          <w:rFonts w:ascii="Times New Roman" w:hAnsi="Times New Roman" w:cs="Times New Roman"/>
          <w:bCs/>
          <w:sz w:val="24"/>
          <w:szCs w:val="24"/>
        </w:rPr>
        <w:t xml:space="preserve">in a cave. </w:t>
      </w:r>
      <w:r w:rsidR="006E27A9">
        <w:rPr>
          <w:rFonts w:ascii="Times New Roman" w:hAnsi="Times New Roman" w:cs="Times New Roman"/>
          <w:bCs/>
          <w:sz w:val="24"/>
          <w:szCs w:val="24"/>
        </w:rPr>
        <w:t>There is a fire behind</w:t>
      </w:r>
      <w:r w:rsidR="00A2623D">
        <w:rPr>
          <w:rFonts w:ascii="Times New Roman" w:hAnsi="Times New Roman" w:cs="Times New Roman"/>
          <w:bCs/>
          <w:sz w:val="24"/>
          <w:szCs w:val="24"/>
        </w:rPr>
        <w:t xml:space="preserve"> the prisoners and this fire results in the creation of shadows</w:t>
      </w:r>
      <w:r w:rsidR="00AD080F">
        <w:rPr>
          <w:rFonts w:ascii="Times New Roman" w:hAnsi="Times New Roman" w:cs="Times New Roman"/>
          <w:bCs/>
          <w:sz w:val="24"/>
          <w:szCs w:val="24"/>
        </w:rPr>
        <w:t xml:space="preserve"> of puppets being carried by some people between them and the </w:t>
      </w:r>
      <w:r w:rsidR="00CF2F2B">
        <w:rPr>
          <w:rFonts w:ascii="Times New Roman" w:hAnsi="Times New Roman" w:cs="Times New Roman"/>
          <w:bCs/>
          <w:sz w:val="24"/>
          <w:szCs w:val="24"/>
        </w:rPr>
        <w:t xml:space="preserve">fire. The prisoners believe these shadows are real </w:t>
      </w:r>
      <w:r w:rsidR="00044EC2">
        <w:rPr>
          <w:rFonts w:ascii="Times New Roman" w:hAnsi="Times New Roman" w:cs="Times New Roman"/>
          <w:bCs/>
          <w:sz w:val="24"/>
          <w:szCs w:val="24"/>
        </w:rPr>
        <w:t xml:space="preserve">and constantly watch out for them. One prisoner manages to escape, </w:t>
      </w:r>
      <w:r w:rsidR="00B72BF3">
        <w:rPr>
          <w:rFonts w:ascii="Times New Roman" w:hAnsi="Times New Roman" w:cs="Times New Roman"/>
          <w:bCs/>
          <w:sz w:val="24"/>
          <w:szCs w:val="24"/>
        </w:rPr>
        <w:t xml:space="preserve">after realizing the shadows are fake and goes out into the world. </w:t>
      </w:r>
      <w:r w:rsidR="009F26BD">
        <w:rPr>
          <w:rFonts w:ascii="Times New Roman" w:hAnsi="Times New Roman" w:cs="Times New Roman"/>
          <w:bCs/>
          <w:sz w:val="24"/>
          <w:szCs w:val="24"/>
        </w:rPr>
        <w:t xml:space="preserve">The outside world is much better and on seeing this, the prisoner returns to free his friends but he becomes blind because his eyes </w:t>
      </w:r>
      <w:r w:rsidR="000F1010">
        <w:rPr>
          <w:rFonts w:ascii="Times New Roman" w:hAnsi="Times New Roman" w:cs="Times New Roman"/>
          <w:bCs/>
          <w:sz w:val="24"/>
          <w:szCs w:val="24"/>
        </w:rPr>
        <w:t xml:space="preserve">are not used to sunlight. </w:t>
      </w:r>
      <w:r w:rsidR="00CD704D">
        <w:rPr>
          <w:rFonts w:ascii="Times New Roman" w:hAnsi="Times New Roman" w:cs="Times New Roman"/>
          <w:bCs/>
          <w:sz w:val="24"/>
          <w:szCs w:val="24"/>
        </w:rPr>
        <w:t xml:space="preserve">The other prisoners refuse to escape as they believe they will also be harmed. </w:t>
      </w:r>
      <w:r w:rsidR="00845C7D">
        <w:rPr>
          <w:rFonts w:ascii="Times New Roman" w:hAnsi="Times New Roman" w:cs="Times New Roman"/>
          <w:bCs/>
          <w:sz w:val="24"/>
          <w:szCs w:val="24"/>
        </w:rPr>
        <w:t xml:space="preserve">Their actions are rational since they seek to do what they believe is in their best interest, but their belief is not. </w:t>
      </w:r>
    </w:p>
    <w:p w14:paraId="4D581C2C" w14:textId="1B7E9187" w:rsidR="00B84DAF" w:rsidRPr="00C639A1" w:rsidRDefault="00E34932" w:rsidP="00390FE3">
      <w:pPr>
        <w:pStyle w:val="ListParagraph"/>
        <w:numPr>
          <w:ilvl w:val="0"/>
          <w:numId w:val="2"/>
        </w:numPr>
        <w:spacing w:line="480" w:lineRule="auto"/>
        <w:rPr>
          <w:rFonts w:ascii="Times New Roman" w:hAnsi="Times New Roman" w:cs="Times New Roman"/>
          <w:bCs/>
          <w:sz w:val="24"/>
          <w:szCs w:val="24"/>
        </w:rPr>
      </w:pPr>
      <w:r w:rsidRPr="00C639A1">
        <w:rPr>
          <w:rFonts w:ascii="Times New Roman" w:hAnsi="Times New Roman" w:cs="Times New Roman"/>
          <w:bCs/>
          <w:sz w:val="24"/>
          <w:szCs w:val="24"/>
        </w:rPr>
        <w:t xml:space="preserve">Socrates is remembered for his remark, </w:t>
      </w:r>
      <w:r w:rsidR="002511EE" w:rsidRPr="00C639A1">
        <w:rPr>
          <w:rFonts w:ascii="Times New Roman" w:hAnsi="Times New Roman" w:cs="Times New Roman"/>
          <w:bCs/>
          <w:sz w:val="24"/>
          <w:szCs w:val="24"/>
        </w:rPr>
        <w:t>All I know is nothing</w:t>
      </w:r>
      <w:r w:rsidRPr="00C639A1">
        <w:rPr>
          <w:rFonts w:ascii="Times New Roman" w:hAnsi="Times New Roman" w:cs="Times New Roman"/>
          <w:bCs/>
          <w:sz w:val="24"/>
          <w:szCs w:val="24"/>
        </w:rPr>
        <w:t xml:space="preserve">. </w:t>
      </w:r>
      <w:r w:rsidR="00A43998" w:rsidRPr="00C639A1">
        <w:rPr>
          <w:rFonts w:ascii="Times New Roman" w:hAnsi="Times New Roman" w:cs="Times New Roman"/>
          <w:bCs/>
          <w:sz w:val="24"/>
          <w:szCs w:val="24"/>
        </w:rPr>
        <w:t xml:space="preserve">Why did he say that? </w:t>
      </w:r>
      <w:r w:rsidR="005C1F25" w:rsidRPr="00C639A1">
        <w:rPr>
          <w:rFonts w:ascii="Times New Roman" w:hAnsi="Times New Roman" w:cs="Times New Roman"/>
          <w:bCs/>
          <w:sz w:val="24"/>
          <w:szCs w:val="24"/>
        </w:rPr>
        <w:t xml:space="preserve">Reasons he might be right or wrong? Do you agree with him? </w:t>
      </w:r>
    </w:p>
    <w:p w14:paraId="20CEFBD0" w14:textId="070633D8" w:rsidR="006A4E61" w:rsidRDefault="00925548" w:rsidP="00390FE3">
      <w:pPr>
        <w:spacing w:line="48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Socrates was once proclaimed the </w:t>
      </w:r>
      <w:r w:rsidR="00E95962">
        <w:rPr>
          <w:rFonts w:ascii="Times New Roman" w:hAnsi="Times New Roman" w:cs="Times New Roman"/>
          <w:bCs/>
          <w:sz w:val="24"/>
          <w:szCs w:val="24"/>
        </w:rPr>
        <w:t>wisest</w:t>
      </w:r>
      <w:r>
        <w:rPr>
          <w:rFonts w:ascii="Times New Roman" w:hAnsi="Times New Roman" w:cs="Times New Roman"/>
          <w:bCs/>
          <w:sz w:val="24"/>
          <w:szCs w:val="24"/>
        </w:rPr>
        <w:t xml:space="preserve"> m</w:t>
      </w:r>
      <w:r w:rsidR="00E95962">
        <w:rPr>
          <w:rFonts w:ascii="Times New Roman" w:hAnsi="Times New Roman" w:cs="Times New Roman"/>
          <w:bCs/>
          <w:sz w:val="24"/>
          <w:szCs w:val="24"/>
        </w:rPr>
        <w:t>an of his time by the Oracle of Delphi. He refuted this and set out to prove his ignorance, and that of other people by questioning the wise men of Athens, through what is known as the Socratic method today</w:t>
      </w:r>
      <w:r w:rsidR="00C77E9C">
        <w:rPr>
          <w:rFonts w:ascii="Times New Roman" w:hAnsi="Times New Roman" w:cs="Times New Roman"/>
          <w:bCs/>
          <w:sz w:val="24"/>
          <w:szCs w:val="24"/>
        </w:rPr>
        <w:t xml:space="preserve">. The Socratic method </w:t>
      </w:r>
      <w:r w:rsidR="008D6223">
        <w:rPr>
          <w:rFonts w:ascii="Times New Roman" w:hAnsi="Times New Roman" w:cs="Times New Roman"/>
          <w:bCs/>
          <w:sz w:val="24"/>
          <w:szCs w:val="24"/>
        </w:rPr>
        <w:t>draws out presumptions</w:t>
      </w:r>
      <w:r w:rsidR="008A261A">
        <w:rPr>
          <w:rFonts w:ascii="Times New Roman" w:hAnsi="Times New Roman" w:cs="Times New Roman"/>
          <w:bCs/>
          <w:sz w:val="24"/>
          <w:szCs w:val="24"/>
        </w:rPr>
        <w:t xml:space="preserve"> and encourages critical thinking </w:t>
      </w:r>
      <w:r w:rsidR="0026306F">
        <w:rPr>
          <w:rFonts w:ascii="Times New Roman" w:hAnsi="Times New Roman" w:cs="Times New Roman"/>
          <w:bCs/>
          <w:sz w:val="24"/>
          <w:szCs w:val="24"/>
        </w:rPr>
        <w:t xml:space="preserve">through incisive questioning. </w:t>
      </w:r>
      <w:r w:rsidR="00D1635C">
        <w:rPr>
          <w:rFonts w:ascii="Times New Roman" w:hAnsi="Times New Roman" w:cs="Times New Roman"/>
          <w:bCs/>
          <w:sz w:val="24"/>
          <w:szCs w:val="24"/>
        </w:rPr>
        <w:t xml:space="preserve">Through this endless questioning, Socrates found that most people didn’t really know anything about anything. He also admitted that he himself did not really know anything. </w:t>
      </w:r>
      <w:r w:rsidR="00DE4CA4">
        <w:rPr>
          <w:rFonts w:ascii="Times New Roman" w:hAnsi="Times New Roman" w:cs="Times New Roman"/>
          <w:bCs/>
          <w:sz w:val="24"/>
          <w:szCs w:val="24"/>
        </w:rPr>
        <w:t xml:space="preserve">However, he considered himself wiser than the other wise men, simply because he acknowledged his ignorance and was open to questioning things. </w:t>
      </w:r>
      <w:r w:rsidR="00D1635C">
        <w:rPr>
          <w:rFonts w:ascii="Times New Roman" w:hAnsi="Times New Roman" w:cs="Times New Roman"/>
          <w:bCs/>
          <w:sz w:val="24"/>
          <w:szCs w:val="24"/>
        </w:rPr>
        <w:t xml:space="preserve">Commonly </w:t>
      </w:r>
      <w:r w:rsidR="00277D64">
        <w:rPr>
          <w:rFonts w:ascii="Times New Roman" w:hAnsi="Times New Roman" w:cs="Times New Roman"/>
          <w:bCs/>
          <w:sz w:val="24"/>
          <w:szCs w:val="24"/>
        </w:rPr>
        <w:t>referred to</w:t>
      </w:r>
      <w:r w:rsidR="00374931">
        <w:rPr>
          <w:rFonts w:ascii="Times New Roman" w:hAnsi="Times New Roman" w:cs="Times New Roman"/>
          <w:bCs/>
          <w:sz w:val="24"/>
          <w:szCs w:val="24"/>
        </w:rPr>
        <w:t xml:space="preserve"> as </w:t>
      </w:r>
      <w:r w:rsidR="00277D64">
        <w:rPr>
          <w:rFonts w:ascii="Times New Roman" w:hAnsi="Times New Roman" w:cs="Times New Roman"/>
          <w:bCs/>
          <w:sz w:val="24"/>
          <w:szCs w:val="24"/>
        </w:rPr>
        <w:t>the Socratic paradox</w:t>
      </w:r>
      <w:r w:rsidR="00967ABC">
        <w:rPr>
          <w:rFonts w:ascii="Times New Roman" w:hAnsi="Times New Roman" w:cs="Times New Roman"/>
          <w:bCs/>
          <w:sz w:val="24"/>
          <w:szCs w:val="24"/>
        </w:rPr>
        <w:t xml:space="preserve">, </w:t>
      </w:r>
      <w:r w:rsidR="006E1676">
        <w:rPr>
          <w:rFonts w:ascii="Times New Roman" w:hAnsi="Times New Roman" w:cs="Times New Roman"/>
          <w:bCs/>
          <w:sz w:val="24"/>
          <w:szCs w:val="24"/>
        </w:rPr>
        <w:t xml:space="preserve">the phrase “All I know is that I know nothing" is thought to have been </w:t>
      </w:r>
      <w:r w:rsidR="008C16FF">
        <w:rPr>
          <w:rFonts w:ascii="Times New Roman" w:hAnsi="Times New Roman" w:cs="Times New Roman"/>
          <w:bCs/>
          <w:sz w:val="24"/>
          <w:szCs w:val="24"/>
        </w:rPr>
        <w:t xml:space="preserve">part of Plato’s Apology. </w:t>
      </w:r>
      <w:r w:rsidR="008E427D">
        <w:rPr>
          <w:rFonts w:ascii="Times New Roman" w:hAnsi="Times New Roman" w:cs="Times New Roman"/>
          <w:bCs/>
          <w:sz w:val="24"/>
          <w:szCs w:val="24"/>
        </w:rPr>
        <w:t xml:space="preserve">This statement encompasses Socrates belief that he was wise simply because he admits his ignorance. </w:t>
      </w:r>
      <w:r w:rsidR="00E76661">
        <w:rPr>
          <w:rFonts w:ascii="Times New Roman" w:hAnsi="Times New Roman" w:cs="Times New Roman"/>
          <w:bCs/>
          <w:sz w:val="24"/>
          <w:szCs w:val="24"/>
        </w:rPr>
        <w:t xml:space="preserve">I think Socrates was right. Most attempts at creating meaning out of things are </w:t>
      </w:r>
      <w:r w:rsidR="006A4E61">
        <w:rPr>
          <w:rFonts w:ascii="Times New Roman" w:hAnsi="Times New Roman" w:cs="Times New Roman"/>
          <w:bCs/>
          <w:sz w:val="24"/>
          <w:szCs w:val="24"/>
        </w:rPr>
        <w:t>simply man trying to feel more under control of his fate, rather than accepting everything is meaningless.</w:t>
      </w:r>
    </w:p>
    <w:p w14:paraId="13FFAAB5" w14:textId="68B94626" w:rsidR="006A4E61" w:rsidRPr="00E47A38" w:rsidRDefault="006E066E" w:rsidP="00390FE3">
      <w:pPr>
        <w:pStyle w:val="ListParagraph"/>
        <w:numPr>
          <w:ilvl w:val="0"/>
          <w:numId w:val="2"/>
        </w:numPr>
        <w:spacing w:line="480" w:lineRule="auto"/>
        <w:rPr>
          <w:rFonts w:ascii="Times New Roman" w:hAnsi="Times New Roman" w:cs="Times New Roman"/>
          <w:bCs/>
          <w:sz w:val="24"/>
          <w:szCs w:val="24"/>
        </w:rPr>
      </w:pPr>
      <w:r w:rsidRPr="00E47A38">
        <w:rPr>
          <w:rFonts w:ascii="Times New Roman" w:hAnsi="Times New Roman" w:cs="Times New Roman"/>
          <w:bCs/>
          <w:sz w:val="24"/>
          <w:szCs w:val="24"/>
        </w:rPr>
        <w:t>For my 3</w:t>
      </w:r>
      <w:r w:rsidRPr="00E47A38">
        <w:rPr>
          <w:rFonts w:ascii="Times New Roman" w:hAnsi="Times New Roman" w:cs="Times New Roman"/>
          <w:bCs/>
          <w:sz w:val="24"/>
          <w:szCs w:val="24"/>
          <w:vertAlign w:val="superscript"/>
        </w:rPr>
        <w:t>rd</w:t>
      </w:r>
      <w:r w:rsidRPr="00E47A38">
        <w:rPr>
          <w:rFonts w:ascii="Times New Roman" w:hAnsi="Times New Roman" w:cs="Times New Roman"/>
          <w:bCs/>
          <w:sz w:val="24"/>
          <w:szCs w:val="24"/>
        </w:rPr>
        <w:t xml:space="preserve"> question, I chose to answer </w:t>
      </w:r>
      <w:r w:rsidR="003A1931" w:rsidRPr="00E47A38">
        <w:rPr>
          <w:rFonts w:ascii="Times New Roman" w:hAnsi="Times New Roman" w:cs="Times New Roman"/>
          <w:bCs/>
          <w:sz w:val="24"/>
          <w:szCs w:val="24"/>
        </w:rPr>
        <w:t xml:space="preserve">on Marcus </w:t>
      </w:r>
      <w:r w:rsidR="00892274" w:rsidRPr="00E47A38">
        <w:rPr>
          <w:rFonts w:ascii="Times New Roman" w:hAnsi="Times New Roman" w:cs="Times New Roman"/>
          <w:bCs/>
          <w:sz w:val="24"/>
          <w:szCs w:val="24"/>
        </w:rPr>
        <w:t>Aurelius</w:t>
      </w:r>
    </w:p>
    <w:p w14:paraId="300E59F8" w14:textId="0F462600" w:rsidR="00C639A1" w:rsidRDefault="002A4F7E" w:rsidP="00390FE3">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Marcus Aurelius </w:t>
      </w:r>
      <w:r w:rsidR="002359B8">
        <w:rPr>
          <w:rFonts w:ascii="Times New Roman" w:hAnsi="Times New Roman" w:cs="Times New Roman"/>
          <w:bCs/>
          <w:sz w:val="24"/>
          <w:szCs w:val="24"/>
        </w:rPr>
        <w:t xml:space="preserve">was a Stoic philosopher who was born in </w:t>
      </w:r>
      <w:r w:rsidR="00B12D9E">
        <w:rPr>
          <w:rFonts w:ascii="Times New Roman" w:hAnsi="Times New Roman" w:cs="Times New Roman"/>
          <w:bCs/>
          <w:sz w:val="24"/>
          <w:szCs w:val="24"/>
        </w:rPr>
        <w:t xml:space="preserve">121AD </w:t>
      </w:r>
      <w:r w:rsidR="00745393">
        <w:rPr>
          <w:rFonts w:ascii="Times New Roman" w:hAnsi="Times New Roman" w:cs="Times New Roman"/>
          <w:bCs/>
          <w:sz w:val="24"/>
          <w:szCs w:val="24"/>
        </w:rPr>
        <w:t>and</w:t>
      </w:r>
      <w:r w:rsidR="00B12D9E">
        <w:rPr>
          <w:rFonts w:ascii="Times New Roman" w:hAnsi="Times New Roman" w:cs="Times New Roman"/>
          <w:bCs/>
          <w:sz w:val="24"/>
          <w:szCs w:val="24"/>
        </w:rPr>
        <w:t xml:space="preserve"> served as Rome’s emperor between </w:t>
      </w:r>
      <w:r w:rsidR="00D42135">
        <w:rPr>
          <w:rFonts w:ascii="Times New Roman" w:hAnsi="Times New Roman" w:cs="Times New Roman"/>
          <w:bCs/>
          <w:sz w:val="24"/>
          <w:szCs w:val="24"/>
        </w:rPr>
        <w:t xml:space="preserve">161AD and 180AD. </w:t>
      </w:r>
      <w:r w:rsidR="00AE4EAC">
        <w:rPr>
          <w:rFonts w:ascii="Times New Roman" w:hAnsi="Times New Roman" w:cs="Times New Roman"/>
          <w:bCs/>
          <w:sz w:val="24"/>
          <w:szCs w:val="24"/>
        </w:rPr>
        <w:t xml:space="preserve">I like </w:t>
      </w:r>
      <w:r w:rsidR="00B83B1F">
        <w:rPr>
          <w:rFonts w:ascii="Times New Roman" w:hAnsi="Times New Roman" w:cs="Times New Roman"/>
          <w:bCs/>
          <w:sz w:val="24"/>
          <w:szCs w:val="24"/>
        </w:rPr>
        <w:t>his teachings on Stoicism</w:t>
      </w:r>
      <w:r w:rsidR="006E3066">
        <w:rPr>
          <w:rFonts w:ascii="Times New Roman" w:hAnsi="Times New Roman" w:cs="Times New Roman"/>
          <w:bCs/>
          <w:sz w:val="24"/>
          <w:szCs w:val="24"/>
        </w:rPr>
        <w:t xml:space="preserve"> in his book Meditations. </w:t>
      </w:r>
      <w:r w:rsidR="00244A7B">
        <w:rPr>
          <w:rFonts w:ascii="Times New Roman" w:hAnsi="Times New Roman" w:cs="Times New Roman"/>
          <w:bCs/>
          <w:sz w:val="24"/>
          <w:szCs w:val="24"/>
        </w:rPr>
        <w:t xml:space="preserve">Stoicism teaches that </w:t>
      </w:r>
      <w:r w:rsidR="00CB51BF">
        <w:rPr>
          <w:rFonts w:ascii="Times New Roman" w:hAnsi="Times New Roman" w:cs="Times New Roman"/>
          <w:bCs/>
          <w:sz w:val="24"/>
          <w:szCs w:val="24"/>
        </w:rPr>
        <w:t xml:space="preserve">virtue is the highest good, vice is evil and that everything else literally does not matter. </w:t>
      </w:r>
      <w:r w:rsidR="00E05A6F">
        <w:rPr>
          <w:rFonts w:ascii="Times New Roman" w:hAnsi="Times New Roman" w:cs="Times New Roman"/>
          <w:bCs/>
          <w:sz w:val="24"/>
          <w:szCs w:val="24"/>
        </w:rPr>
        <w:t xml:space="preserve">According to Marcus, </w:t>
      </w:r>
      <w:r w:rsidR="00EE4818">
        <w:rPr>
          <w:rFonts w:ascii="Times New Roman" w:hAnsi="Times New Roman" w:cs="Times New Roman"/>
          <w:bCs/>
          <w:sz w:val="24"/>
          <w:szCs w:val="24"/>
        </w:rPr>
        <w:t xml:space="preserve">our actions are appropriate when we </w:t>
      </w:r>
      <w:r w:rsidR="00C639A1">
        <w:rPr>
          <w:rFonts w:ascii="Times New Roman" w:hAnsi="Times New Roman" w:cs="Times New Roman"/>
          <w:bCs/>
          <w:sz w:val="24"/>
          <w:szCs w:val="24"/>
        </w:rPr>
        <w:t xml:space="preserve">reject things contrary to nature and embrace those in line with nature. </w:t>
      </w:r>
    </w:p>
    <w:p w14:paraId="1FAD3E31" w14:textId="7CB96416" w:rsidR="00C639A1" w:rsidRPr="00390FE3" w:rsidRDefault="00C639A1" w:rsidP="00390FE3">
      <w:pPr>
        <w:spacing w:line="480" w:lineRule="auto"/>
        <w:rPr>
          <w:rFonts w:ascii="Times New Roman" w:hAnsi="Times New Roman" w:cs="Times New Roman"/>
          <w:b/>
          <w:sz w:val="24"/>
          <w:szCs w:val="24"/>
        </w:rPr>
      </w:pPr>
      <w:r w:rsidRPr="00390FE3">
        <w:rPr>
          <w:rFonts w:ascii="Times New Roman" w:hAnsi="Times New Roman" w:cs="Times New Roman"/>
          <w:b/>
          <w:sz w:val="24"/>
          <w:szCs w:val="24"/>
        </w:rPr>
        <w:t xml:space="preserve">IDENTIFICATION </w:t>
      </w:r>
    </w:p>
    <w:p w14:paraId="6F418B23" w14:textId="683F396C" w:rsidR="001A1870" w:rsidRPr="001A1870" w:rsidRDefault="001A1870" w:rsidP="00390FE3">
      <w:pPr>
        <w:pStyle w:val="ListParagraph"/>
        <w:numPr>
          <w:ilvl w:val="0"/>
          <w:numId w:val="3"/>
        </w:num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Plato- </w:t>
      </w:r>
      <w:r w:rsidR="00B14289">
        <w:rPr>
          <w:rFonts w:ascii="Times New Roman" w:hAnsi="Times New Roman" w:cs="Times New Roman"/>
          <w:bCs/>
          <w:sz w:val="24"/>
          <w:szCs w:val="24"/>
        </w:rPr>
        <w:t>Considered by many as Western</w:t>
      </w:r>
      <w:r w:rsidR="00B97D65">
        <w:rPr>
          <w:rFonts w:ascii="Times New Roman" w:hAnsi="Times New Roman" w:cs="Times New Roman"/>
          <w:bCs/>
          <w:sz w:val="24"/>
          <w:szCs w:val="24"/>
        </w:rPr>
        <w:t xml:space="preserve"> political </w:t>
      </w:r>
      <w:r w:rsidR="00B14289">
        <w:rPr>
          <w:rFonts w:ascii="Times New Roman" w:hAnsi="Times New Roman" w:cs="Times New Roman"/>
          <w:bCs/>
          <w:sz w:val="24"/>
          <w:szCs w:val="24"/>
        </w:rPr>
        <w:t xml:space="preserve">philosophy’s father, Plato </w:t>
      </w:r>
      <w:r w:rsidR="00504A68">
        <w:rPr>
          <w:rFonts w:ascii="Times New Roman" w:hAnsi="Times New Roman" w:cs="Times New Roman"/>
          <w:bCs/>
          <w:sz w:val="24"/>
          <w:szCs w:val="24"/>
        </w:rPr>
        <w:t xml:space="preserve">is best known for the Republic, his most famous work. </w:t>
      </w:r>
      <w:r w:rsidR="009474D2">
        <w:rPr>
          <w:rFonts w:ascii="Times New Roman" w:hAnsi="Times New Roman" w:cs="Times New Roman"/>
          <w:bCs/>
          <w:sz w:val="24"/>
          <w:szCs w:val="24"/>
        </w:rPr>
        <w:t xml:space="preserve">His work is important since it challenged </w:t>
      </w:r>
      <w:r w:rsidR="00486C26">
        <w:rPr>
          <w:rFonts w:ascii="Times New Roman" w:hAnsi="Times New Roman" w:cs="Times New Roman"/>
          <w:bCs/>
          <w:sz w:val="24"/>
          <w:szCs w:val="24"/>
        </w:rPr>
        <w:t>older schools of thought and suggested new ways of thinking</w:t>
      </w:r>
      <w:r w:rsidR="00A904D5">
        <w:rPr>
          <w:rFonts w:ascii="Times New Roman" w:hAnsi="Times New Roman" w:cs="Times New Roman"/>
          <w:bCs/>
          <w:sz w:val="24"/>
          <w:szCs w:val="24"/>
        </w:rPr>
        <w:t xml:space="preserve">, mainly on the concept of justice. </w:t>
      </w:r>
    </w:p>
    <w:p w14:paraId="550E740B" w14:textId="78E8281B" w:rsidR="001A1870" w:rsidRDefault="001A1870" w:rsidP="00390FE3">
      <w:pPr>
        <w:pStyle w:val="ListParagraph"/>
        <w:numPr>
          <w:ilvl w:val="0"/>
          <w:numId w:val="3"/>
        </w:numPr>
        <w:spacing w:line="480" w:lineRule="auto"/>
        <w:rPr>
          <w:rFonts w:ascii="Times New Roman" w:hAnsi="Times New Roman" w:cs="Times New Roman"/>
          <w:bCs/>
          <w:sz w:val="24"/>
          <w:szCs w:val="24"/>
        </w:rPr>
      </w:pPr>
      <w:r>
        <w:rPr>
          <w:rFonts w:ascii="Times New Roman" w:hAnsi="Times New Roman" w:cs="Times New Roman"/>
          <w:bCs/>
          <w:sz w:val="24"/>
          <w:szCs w:val="24"/>
        </w:rPr>
        <w:lastRenderedPageBreak/>
        <w:t>Marcus Aurelius- Marcus Aurelius was a Stoic philosopher who was born in 121AD and served as Rome’s emperor between 161AD and 180AD</w:t>
      </w:r>
      <w:r w:rsidR="00F01A3D">
        <w:rPr>
          <w:rFonts w:ascii="Times New Roman" w:hAnsi="Times New Roman" w:cs="Times New Roman"/>
          <w:bCs/>
          <w:sz w:val="24"/>
          <w:szCs w:val="24"/>
        </w:rPr>
        <w:t xml:space="preserve">. His work was important </w:t>
      </w:r>
      <w:r w:rsidR="006A0399">
        <w:rPr>
          <w:rFonts w:ascii="Times New Roman" w:hAnsi="Times New Roman" w:cs="Times New Roman"/>
          <w:bCs/>
          <w:sz w:val="24"/>
          <w:szCs w:val="24"/>
        </w:rPr>
        <w:t xml:space="preserve">as it contributed greatly to Stoicism. </w:t>
      </w:r>
    </w:p>
    <w:p w14:paraId="3F8B5F18" w14:textId="77777777" w:rsidR="00A904D5" w:rsidRDefault="00A904D5" w:rsidP="00390FE3">
      <w:pPr>
        <w:pStyle w:val="ListParagraph"/>
        <w:numPr>
          <w:ilvl w:val="0"/>
          <w:numId w:val="3"/>
        </w:num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Stoicism- Stoicism teaches that virtue is the highest good, vice is evil and that everything else literally does not matter. </w:t>
      </w:r>
    </w:p>
    <w:p w14:paraId="69536660" w14:textId="53FC1419" w:rsidR="00A904D5" w:rsidRPr="00CD2BFB" w:rsidRDefault="00680455" w:rsidP="00CD2BFB">
      <w:pPr>
        <w:pStyle w:val="ListParagraph"/>
        <w:numPr>
          <w:ilvl w:val="0"/>
          <w:numId w:val="3"/>
        </w:num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Ethics and values- </w:t>
      </w:r>
      <w:r w:rsidR="00901AB3">
        <w:rPr>
          <w:rFonts w:ascii="Times New Roman" w:hAnsi="Times New Roman" w:cs="Times New Roman"/>
          <w:bCs/>
          <w:sz w:val="24"/>
          <w:szCs w:val="24"/>
        </w:rPr>
        <w:t xml:space="preserve">Ethics refers to </w:t>
      </w:r>
      <w:r w:rsidR="000104DD">
        <w:rPr>
          <w:rFonts w:ascii="Times New Roman" w:hAnsi="Times New Roman" w:cs="Times New Roman"/>
          <w:bCs/>
          <w:sz w:val="24"/>
          <w:szCs w:val="24"/>
        </w:rPr>
        <w:t xml:space="preserve">the accepted beliefs and standards for morality that govern the behaviour of individuals in a society while values are </w:t>
      </w:r>
      <w:r w:rsidR="002E1AFD">
        <w:rPr>
          <w:rFonts w:ascii="Times New Roman" w:hAnsi="Times New Roman" w:cs="Times New Roman"/>
          <w:bCs/>
          <w:sz w:val="24"/>
          <w:szCs w:val="24"/>
        </w:rPr>
        <w:t>personal fundamental beliefs that guide an individual’s actions. Both are important since they regulate the behaviour of people, allowing them to co-e</w:t>
      </w:r>
      <w:r w:rsidR="002E1AFD" w:rsidRPr="00CD2BFB">
        <w:rPr>
          <w:rFonts w:ascii="Times New Roman" w:hAnsi="Times New Roman" w:cs="Times New Roman"/>
          <w:bCs/>
          <w:sz w:val="24"/>
          <w:szCs w:val="24"/>
        </w:rPr>
        <w:t xml:space="preserve">xist. </w:t>
      </w:r>
    </w:p>
    <w:p w14:paraId="4DC3EB85" w14:textId="457423E0" w:rsidR="002E1AFD" w:rsidRDefault="002E1AFD" w:rsidP="00390FE3">
      <w:pPr>
        <w:pStyle w:val="ListParagraph"/>
        <w:numPr>
          <w:ilvl w:val="0"/>
          <w:numId w:val="3"/>
        </w:num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Divine providence- </w:t>
      </w:r>
      <w:r w:rsidR="00104376">
        <w:rPr>
          <w:rFonts w:ascii="Times New Roman" w:hAnsi="Times New Roman" w:cs="Times New Roman"/>
          <w:bCs/>
          <w:sz w:val="24"/>
          <w:szCs w:val="24"/>
        </w:rPr>
        <w:t xml:space="preserve">this term refers to the idea that all in the universe is under the control </w:t>
      </w:r>
      <w:r w:rsidR="0035719A">
        <w:rPr>
          <w:rFonts w:ascii="Times New Roman" w:hAnsi="Times New Roman" w:cs="Times New Roman"/>
          <w:bCs/>
          <w:sz w:val="24"/>
          <w:szCs w:val="24"/>
        </w:rPr>
        <w:t>and guidance of God</w:t>
      </w:r>
      <w:r w:rsidR="00777177">
        <w:rPr>
          <w:rFonts w:ascii="Times New Roman" w:hAnsi="Times New Roman" w:cs="Times New Roman"/>
          <w:bCs/>
          <w:sz w:val="24"/>
          <w:szCs w:val="24"/>
        </w:rPr>
        <w:t xml:space="preserve"> (</w:t>
      </w:r>
      <w:r w:rsidR="00777177" w:rsidRPr="001F280A">
        <w:rPr>
          <w:rFonts w:ascii="Times New Roman" w:eastAsia="Times New Roman" w:hAnsi="Times New Roman" w:cs="Times New Roman"/>
          <w:i/>
          <w:iCs/>
          <w:color w:val="000000" w:themeColor="text1"/>
          <w:sz w:val="24"/>
          <w:szCs w:val="24"/>
          <w:shd w:val="clear" w:color="auto" w:fill="E8F2FC"/>
        </w:rPr>
        <w:t xml:space="preserve">Divine Providence (Stanford </w:t>
      </w:r>
      <w:proofErr w:type="spellStart"/>
      <w:r w:rsidR="00777177" w:rsidRPr="001F280A">
        <w:rPr>
          <w:rFonts w:ascii="Times New Roman" w:eastAsia="Times New Roman" w:hAnsi="Times New Roman" w:cs="Times New Roman"/>
          <w:i/>
          <w:iCs/>
          <w:color w:val="000000" w:themeColor="text1"/>
          <w:sz w:val="24"/>
          <w:szCs w:val="24"/>
          <w:shd w:val="clear" w:color="auto" w:fill="E8F2FC"/>
        </w:rPr>
        <w:t>Encyclopedia</w:t>
      </w:r>
      <w:proofErr w:type="spellEnd"/>
      <w:r w:rsidR="00777177" w:rsidRPr="001F280A">
        <w:rPr>
          <w:rFonts w:ascii="Times New Roman" w:eastAsia="Times New Roman" w:hAnsi="Times New Roman" w:cs="Times New Roman"/>
          <w:i/>
          <w:iCs/>
          <w:color w:val="000000" w:themeColor="text1"/>
          <w:sz w:val="24"/>
          <w:szCs w:val="24"/>
          <w:shd w:val="clear" w:color="auto" w:fill="E8F2FC"/>
        </w:rPr>
        <w:t xml:space="preserve"> of Philosophy)</w:t>
      </w:r>
      <w:r w:rsidR="00777177">
        <w:rPr>
          <w:rFonts w:ascii="Times New Roman" w:eastAsia="Times New Roman" w:hAnsi="Times New Roman" w:cs="Times New Roman"/>
          <w:i/>
          <w:iCs/>
          <w:color w:val="000000" w:themeColor="text1"/>
          <w:sz w:val="24"/>
          <w:szCs w:val="24"/>
          <w:shd w:val="clear" w:color="auto" w:fill="E8F2FC"/>
        </w:rPr>
        <w:t xml:space="preserve">, 2017). </w:t>
      </w:r>
    </w:p>
    <w:p w14:paraId="6EF4E93F" w14:textId="6075C16D" w:rsidR="00281E50" w:rsidRDefault="00281E50" w:rsidP="00390FE3">
      <w:pPr>
        <w:pStyle w:val="ListParagraph"/>
        <w:numPr>
          <w:ilvl w:val="0"/>
          <w:numId w:val="3"/>
        </w:numPr>
        <w:spacing w:line="480" w:lineRule="auto"/>
        <w:rPr>
          <w:rFonts w:ascii="Times New Roman" w:hAnsi="Times New Roman" w:cs="Times New Roman"/>
          <w:bCs/>
          <w:sz w:val="24"/>
          <w:szCs w:val="24"/>
        </w:rPr>
      </w:pPr>
      <w:proofErr w:type="spellStart"/>
      <w:r>
        <w:rPr>
          <w:rFonts w:ascii="Times New Roman" w:hAnsi="Times New Roman" w:cs="Times New Roman"/>
          <w:bCs/>
          <w:sz w:val="24"/>
          <w:szCs w:val="24"/>
        </w:rPr>
        <w:t>Nel</w:t>
      </w:r>
      <w:proofErr w:type="spellEnd"/>
      <w:r>
        <w:rPr>
          <w:rFonts w:ascii="Times New Roman" w:hAnsi="Times New Roman" w:cs="Times New Roman"/>
          <w:bCs/>
          <w:sz w:val="24"/>
          <w:szCs w:val="24"/>
        </w:rPr>
        <w:t xml:space="preserve"> Nodding's cats and birds- </w:t>
      </w:r>
      <w:r w:rsidR="005158F3">
        <w:rPr>
          <w:rFonts w:ascii="Times New Roman" w:hAnsi="Times New Roman" w:cs="Times New Roman"/>
          <w:bCs/>
          <w:sz w:val="24"/>
          <w:szCs w:val="24"/>
        </w:rPr>
        <w:t xml:space="preserve">this was a case presented by feminist author and philosopher, </w:t>
      </w:r>
      <w:proofErr w:type="spellStart"/>
      <w:r w:rsidR="005158F3">
        <w:rPr>
          <w:rFonts w:ascii="Times New Roman" w:hAnsi="Times New Roman" w:cs="Times New Roman"/>
          <w:bCs/>
          <w:sz w:val="24"/>
          <w:szCs w:val="24"/>
        </w:rPr>
        <w:t>Nel</w:t>
      </w:r>
      <w:proofErr w:type="spellEnd"/>
      <w:r w:rsidR="005158F3">
        <w:rPr>
          <w:rFonts w:ascii="Times New Roman" w:hAnsi="Times New Roman" w:cs="Times New Roman"/>
          <w:bCs/>
          <w:sz w:val="24"/>
          <w:szCs w:val="24"/>
        </w:rPr>
        <w:t xml:space="preserve"> </w:t>
      </w:r>
      <w:proofErr w:type="spellStart"/>
      <w:r w:rsidR="005158F3">
        <w:rPr>
          <w:rFonts w:ascii="Times New Roman" w:hAnsi="Times New Roman" w:cs="Times New Roman"/>
          <w:bCs/>
          <w:sz w:val="24"/>
          <w:szCs w:val="24"/>
        </w:rPr>
        <w:t>Nodding</w:t>
      </w:r>
      <w:r w:rsidR="00A21706">
        <w:rPr>
          <w:rFonts w:ascii="Times New Roman" w:hAnsi="Times New Roman" w:cs="Times New Roman"/>
          <w:bCs/>
          <w:sz w:val="24"/>
          <w:szCs w:val="24"/>
        </w:rPr>
        <w:t>s</w:t>
      </w:r>
      <w:proofErr w:type="spellEnd"/>
      <w:r w:rsidR="00A21706">
        <w:rPr>
          <w:rFonts w:ascii="Times New Roman" w:hAnsi="Times New Roman" w:cs="Times New Roman"/>
          <w:bCs/>
          <w:sz w:val="24"/>
          <w:szCs w:val="24"/>
        </w:rPr>
        <w:t xml:space="preserve"> </w:t>
      </w:r>
      <w:r w:rsidR="005158F3">
        <w:rPr>
          <w:rFonts w:ascii="Times New Roman" w:hAnsi="Times New Roman" w:cs="Times New Roman"/>
          <w:bCs/>
          <w:sz w:val="24"/>
          <w:szCs w:val="24"/>
        </w:rPr>
        <w:t>who wondered if</w:t>
      </w:r>
      <w:r w:rsidR="00653648">
        <w:rPr>
          <w:rFonts w:ascii="Times New Roman" w:hAnsi="Times New Roman" w:cs="Times New Roman"/>
          <w:bCs/>
          <w:sz w:val="24"/>
          <w:szCs w:val="24"/>
        </w:rPr>
        <w:t xml:space="preserve"> in a situation where one </w:t>
      </w:r>
      <w:r w:rsidR="0036197F">
        <w:rPr>
          <w:rFonts w:ascii="Times New Roman" w:hAnsi="Times New Roman" w:cs="Times New Roman"/>
          <w:bCs/>
          <w:sz w:val="24"/>
          <w:szCs w:val="24"/>
        </w:rPr>
        <w:t>cares for</w:t>
      </w:r>
      <w:r w:rsidR="00653648">
        <w:rPr>
          <w:rFonts w:ascii="Times New Roman" w:hAnsi="Times New Roman" w:cs="Times New Roman"/>
          <w:bCs/>
          <w:sz w:val="24"/>
          <w:szCs w:val="24"/>
        </w:rPr>
        <w:t xml:space="preserve"> both </w:t>
      </w:r>
      <w:r w:rsidR="005158F3">
        <w:rPr>
          <w:rFonts w:ascii="Times New Roman" w:hAnsi="Times New Roman" w:cs="Times New Roman"/>
          <w:bCs/>
          <w:sz w:val="24"/>
          <w:szCs w:val="24"/>
        </w:rPr>
        <w:t xml:space="preserve">cats and birds </w:t>
      </w:r>
      <w:r w:rsidR="00653648">
        <w:rPr>
          <w:rFonts w:ascii="Times New Roman" w:hAnsi="Times New Roman" w:cs="Times New Roman"/>
          <w:bCs/>
          <w:sz w:val="24"/>
          <w:szCs w:val="24"/>
        </w:rPr>
        <w:t xml:space="preserve">and tried to protect birds from cats but failed to declaw the cats or </w:t>
      </w:r>
      <w:r w:rsidR="0036197F">
        <w:rPr>
          <w:rFonts w:ascii="Times New Roman" w:hAnsi="Times New Roman" w:cs="Times New Roman"/>
          <w:bCs/>
          <w:sz w:val="24"/>
          <w:szCs w:val="24"/>
        </w:rPr>
        <w:t xml:space="preserve">own the birds meant she cared more for cats. This case is important as it </w:t>
      </w:r>
      <w:r w:rsidR="00CD2BFB">
        <w:rPr>
          <w:rFonts w:ascii="Times New Roman" w:hAnsi="Times New Roman" w:cs="Times New Roman"/>
          <w:bCs/>
          <w:sz w:val="24"/>
          <w:szCs w:val="24"/>
        </w:rPr>
        <w:t>highlights conflict as a risk of caring</w:t>
      </w:r>
      <w:r w:rsidR="00A21706">
        <w:rPr>
          <w:rFonts w:ascii="Times New Roman" w:hAnsi="Times New Roman" w:cs="Times New Roman"/>
          <w:bCs/>
          <w:sz w:val="24"/>
          <w:szCs w:val="24"/>
        </w:rPr>
        <w:t xml:space="preserve"> (</w:t>
      </w:r>
      <w:proofErr w:type="spellStart"/>
      <w:r w:rsidR="00A21706">
        <w:rPr>
          <w:rFonts w:ascii="Times New Roman" w:hAnsi="Times New Roman" w:cs="Times New Roman"/>
          <w:bCs/>
          <w:sz w:val="24"/>
          <w:szCs w:val="24"/>
        </w:rPr>
        <w:t>Noddings</w:t>
      </w:r>
      <w:proofErr w:type="spellEnd"/>
      <w:r w:rsidR="00A21706">
        <w:rPr>
          <w:rFonts w:ascii="Times New Roman" w:hAnsi="Times New Roman" w:cs="Times New Roman"/>
          <w:bCs/>
          <w:sz w:val="24"/>
          <w:szCs w:val="24"/>
        </w:rPr>
        <w:t xml:space="preserve">, 2013). </w:t>
      </w:r>
    </w:p>
    <w:p w14:paraId="179EB60C" w14:textId="4BBE2957" w:rsidR="009F474C" w:rsidRDefault="00A858F4" w:rsidP="009F474C">
      <w:pPr>
        <w:pStyle w:val="ListParagraph"/>
        <w:numPr>
          <w:ilvl w:val="0"/>
          <w:numId w:val="3"/>
        </w:numPr>
        <w:spacing w:line="480" w:lineRule="auto"/>
        <w:rPr>
          <w:rFonts w:ascii="Times New Roman" w:hAnsi="Times New Roman" w:cs="Times New Roman"/>
          <w:bCs/>
          <w:sz w:val="24"/>
          <w:szCs w:val="24"/>
        </w:rPr>
      </w:pPr>
      <w:proofErr w:type="spellStart"/>
      <w:r>
        <w:rPr>
          <w:rFonts w:ascii="Times New Roman" w:hAnsi="Times New Roman" w:cs="Times New Roman"/>
          <w:bCs/>
          <w:sz w:val="24"/>
          <w:szCs w:val="24"/>
        </w:rPr>
        <w:t>Phronesis</w:t>
      </w:r>
      <w:proofErr w:type="spellEnd"/>
      <w:r>
        <w:rPr>
          <w:rFonts w:ascii="Times New Roman" w:hAnsi="Times New Roman" w:cs="Times New Roman"/>
          <w:bCs/>
          <w:sz w:val="24"/>
          <w:szCs w:val="24"/>
        </w:rPr>
        <w:t xml:space="preserve">- </w:t>
      </w:r>
      <w:r w:rsidR="0075562A">
        <w:rPr>
          <w:rFonts w:ascii="Times New Roman" w:hAnsi="Times New Roman" w:cs="Times New Roman"/>
          <w:bCs/>
          <w:sz w:val="24"/>
          <w:szCs w:val="24"/>
        </w:rPr>
        <w:t xml:space="preserve">this refers to practical wisdom. </w:t>
      </w:r>
      <w:r w:rsidR="0011406A">
        <w:rPr>
          <w:rFonts w:ascii="Times New Roman" w:hAnsi="Times New Roman" w:cs="Times New Roman"/>
          <w:bCs/>
          <w:sz w:val="24"/>
          <w:szCs w:val="24"/>
        </w:rPr>
        <w:t xml:space="preserve">Its importance is that it shows the </w:t>
      </w:r>
      <w:r w:rsidR="009F474C">
        <w:rPr>
          <w:rFonts w:ascii="Times New Roman" w:hAnsi="Times New Roman" w:cs="Times New Roman"/>
          <w:bCs/>
          <w:sz w:val="24"/>
          <w:szCs w:val="24"/>
        </w:rPr>
        <w:t xml:space="preserve">need for thoughtful action and application of intellect in all matters. </w:t>
      </w:r>
    </w:p>
    <w:p w14:paraId="5944DCF9" w14:textId="7F7EB966" w:rsidR="009F474C" w:rsidRDefault="009F474C" w:rsidP="009F474C">
      <w:pPr>
        <w:spacing w:line="480" w:lineRule="auto"/>
        <w:rPr>
          <w:rFonts w:ascii="Times New Roman" w:hAnsi="Times New Roman" w:cs="Times New Roman"/>
          <w:bCs/>
          <w:sz w:val="24"/>
          <w:szCs w:val="24"/>
        </w:rPr>
      </w:pPr>
    </w:p>
    <w:p w14:paraId="3B9B80E1" w14:textId="77777777" w:rsidR="009F474C" w:rsidRDefault="009F474C">
      <w:pPr>
        <w:rPr>
          <w:rFonts w:ascii="Times New Roman" w:hAnsi="Times New Roman" w:cs="Times New Roman"/>
          <w:bCs/>
          <w:sz w:val="24"/>
          <w:szCs w:val="24"/>
        </w:rPr>
      </w:pPr>
      <w:r>
        <w:rPr>
          <w:rFonts w:ascii="Times New Roman" w:hAnsi="Times New Roman" w:cs="Times New Roman"/>
          <w:bCs/>
          <w:sz w:val="24"/>
          <w:szCs w:val="24"/>
        </w:rPr>
        <w:br w:type="page"/>
      </w:r>
    </w:p>
    <w:p w14:paraId="6421CB3C" w14:textId="4D084170" w:rsidR="009F474C" w:rsidRDefault="009F474C" w:rsidP="009F474C">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lastRenderedPageBreak/>
        <w:t>References</w:t>
      </w:r>
    </w:p>
    <w:p w14:paraId="50C34811" w14:textId="6E356E36" w:rsidR="001F280A" w:rsidRDefault="001F280A" w:rsidP="001F280A">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1F280A">
        <w:rPr>
          <w:rFonts w:ascii="Times New Roman" w:eastAsia="Times New Roman" w:hAnsi="Times New Roman" w:cs="Times New Roman"/>
          <w:i/>
          <w:iCs/>
          <w:color w:val="000000" w:themeColor="text1"/>
          <w:sz w:val="24"/>
          <w:szCs w:val="24"/>
          <w:shd w:val="clear" w:color="auto" w:fill="E8F2FC"/>
        </w:rPr>
        <w:t xml:space="preserve">Divine Providence (Stanford </w:t>
      </w:r>
      <w:proofErr w:type="spellStart"/>
      <w:r w:rsidRPr="001F280A">
        <w:rPr>
          <w:rFonts w:ascii="Times New Roman" w:eastAsia="Times New Roman" w:hAnsi="Times New Roman" w:cs="Times New Roman"/>
          <w:i/>
          <w:iCs/>
          <w:color w:val="000000" w:themeColor="text1"/>
          <w:sz w:val="24"/>
          <w:szCs w:val="24"/>
          <w:shd w:val="clear" w:color="auto" w:fill="E8F2FC"/>
        </w:rPr>
        <w:t>Encyclopedia</w:t>
      </w:r>
      <w:proofErr w:type="spellEnd"/>
      <w:r w:rsidRPr="001F280A">
        <w:rPr>
          <w:rFonts w:ascii="Times New Roman" w:eastAsia="Times New Roman" w:hAnsi="Times New Roman" w:cs="Times New Roman"/>
          <w:i/>
          <w:iCs/>
          <w:color w:val="000000" w:themeColor="text1"/>
          <w:sz w:val="24"/>
          <w:szCs w:val="24"/>
          <w:shd w:val="clear" w:color="auto" w:fill="E8F2FC"/>
        </w:rPr>
        <w:t xml:space="preserve"> of Philosophy)</w:t>
      </w:r>
      <w:r w:rsidRPr="001F280A">
        <w:rPr>
          <w:rFonts w:ascii="Times New Roman" w:eastAsia="Times New Roman" w:hAnsi="Times New Roman" w:cs="Times New Roman"/>
          <w:color w:val="000000" w:themeColor="text1"/>
          <w:sz w:val="24"/>
          <w:szCs w:val="24"/>
          <w:shd w:val="clear" w:color="auto" w:fill="E8F2FC"/>
        </w:rPr>
        <w:t xml:space="preserve">. (2017, January 25). Stanford </w:t>
      </w:r>
      <w:proofErr w:type="spellStart"/>
      <w:r w:rsidRPr="001F280A">
        <w:rPr>
          <w:rFonts w:ascii="Times New Roman" w:eastAsia="Times New Roman" w:hAnsi="Times New Roman" w:cs="Times New Roman"/>
          <w:color w:val="000000" w:themeColor="text1"/>
          <w:sz w:val="24"/>
          <w:szCs w:val="24"/>
          <w:shd w:val="clear" w:color="auto" w:fill="E8F2FC"/>
        </w:rPr>
        <w:t>Encyclopedia</w:t>
      </w:r>
      <w:proofErr w:type="spellEnd"/>
      <w:r w:rsidRPr="001F280A">
        <w:rPr>
          <w:rFonts w:ascii="Times New Roman" w:eastAsia="Times New Roman" w:hAnsi="Times New Roman" w:cs="Times New Roman"/>
          <w:color w:val="000000" w:themeColor="text1"/>
          <w:sz w:val="24"/>
          <w:szCs w:val="24"/>
          <w:shd w:val="clear" w:color="auto" w:fill="E8F2FC"/>
        </w:rPr>
        <w:t xml:space="preserve"> of Philosophy. </w:t>
      </w:r>
      <w:hyperlink r:id="rId8" w:history="1">
        <w:r w:rsidRPr="00543C98">
          <w:rPr>
            <w:rStyle w:val="Hyperlink"/>
            <w:rFonts w:ascii="Times New Roman" w:eastAsia="Times New Roman" w:hAnsi="Times New Roman" w:cs="Times New Roman"/>
            <w:sz w:val="24"/>
            <w:szCs w:val="24"/>
            <w:shd w:val="clear" w:color="auto" w:fill="E8F2FC"/>
          </w:rPr>
          <w:t>https://plato.stanford.edu/entries/providence-divine/#Con</w:t>
        </w:r>
      </w:hyperlink>
    </w:p>
    <w:p w14:paraId="12D20162" w14:textId="1159BC8E" w:rsidR="001551F5" w:rsidRPr="001551F5" w:rsidRDefault="001551F5" w:rsidP="001F280A">
      <w:pPr>
        <w:spacing w:line="480" w:lineRule="auto"/>
        <w:ind w:left="720" w:hanging="720"/>
        <w:rPr>
          <w:rFonts w:ascii="Times New Roman" w:eastAsia="Times New Roman" w:hAnsi="Times New Roman" w:cs="Times New Roman"/>
          <w:color w:val="000000" w:themeColor="text1"/>
          <w:sz w:val="24"/>
          <w:szCs w:val="24"/>
          <w:shd w:val="clear" w:color="auto" w:fill="E8F2FC"/>
        </w:rPr>
      </w:pPr>
      <w:proofErr w:type="spellStart"/>
      <w:r w:rsidRPr="001551F5">
        <w:rPr>
          <w:rFonts w:ascii="Times New Roman" w:eastAsia="Times New Roman" w:hAnsi="Times New Roman" w:cs="Times New Roman"/>
          <w:color w:val="222222"/>
          <w:sz w:val="24"/>
          <w:szCs w:val="24"/>
          <w:shd w:val="clear" w:color="auto" w:fill="FFFFFF"/>
        </w:rPr>
        <w:t>Noddings</w:t>
      </w:r>
      <w:proofErr w:type="spellEnd"/>
      <w:r w:rsidRPr="001551F5">
        <w:rPr>
          <w:rFonts w:ascii="Times New Roman" w:eastAsia="Times New Roman" w:hAnsi="Times New Roman" w:cs="Times New Roman"/>
          <w:color w:val="222222"/>
          <w:sz w:val="24"/>
          <w:szCs w:val="24"/>
          <w:shd w:val="clear" w:color="auto" w:fill="FFFFFF"/>
        </w:rPr>
        <w:t>, N. (2013). </w:t>
      </w:r>
      <w:r w:rsidRPr="001551F5">
        <w:rPr>
          <w:rFonts w:ascii="Times New Roman" w:eastAsia="Times New Roman" w:hAnsi="Times New Roman" w:cs="Times New Roman"/>
          <w:i/>
          <w:iCs/>
          <w:color w:val="222222"/>
          <w:sz w:val="24"/>
          <w:szCs w:val="24"/>
          <w:shd w:val="clear" w:color="auto" w:fill="FFFFFF"/>
        </w:rPr>
        <w:t>Caring: A relational approach to ethics and moral education</w:t>
      </w:r>
      <w:r w:rsidRPr="001551F5">
        <w:rPr>
          <w:rFonts w:ascii="Times New Roman" w:eastAsia="Times New Roman" w:hAnsi="Times New Roman" w:cs="Times New Roman"/>
          <w:color w:val="222222"/>
          <w:sz w:val="24"/>
          <w:szCs w:val="24"/>
          <w:shd w:val="clear" w:color="auto" w:fill="FFFFFF"/>
        </w:rPr>
        <w:t xml:space="preserve">. </w:t>
      </w:r>
      <w:proofErr w:type="spellStart"/>
      <w:r w:rsidRPr="001551F5">
        <w:rPr>
          <w:rFonts w:ascii="Times New Roman" w:eastAsia="Times New Roman" w:hAnsi="Times New Roman" w:cs="Times New Roman"/>
          <w:color w:val="222222"/>
          <w:sz w:val="24"/>
          <w:szCs w:val="24"/>
          <w:shd w:val="clear" w:color="auto" w:fill="FFFFFF"/>
        </w:rPr>
        <w:t>Univ</w:t>
      </w:r>
      <w:proofErr w:type="spellEnd"/>
      <w:r w:rsidRPr="001551F5">
        <w:rPr>
          <w:rFonts w:ascii="Times New Roman" w:eastAsia="Times New Roman" w:hAnsi="Times New Roman" w:cs="Times New Roman"/>
          <w:color w:val="222222"/>
          <w:sz w:val="24"/>
          <w:szCs w:val="24"/>
          <w:shd w:val="clear" w:color="auto" w:fill="FFFFFF"/>
        </w:rPr>
        <w:t xml:space="preserve"> of California Press.</w:t>
      </w:r>
    </w:p>
    <w:p w14:paraId="51BBA559" w14:textId="77777777" w:rsidR="001F280A" w:rsidRPr="001551F5" w:rsidRDefault="001F280A" w:rsidP="001F280A">
      <w:pPr>
        <w:spacing w:line="480" w:lineRule="auto"/>
        <w:ind w:left="720" w:hanging="720"/>
        <w:rPr>
          <w:rFonts w:ascii="Times New Roman" w:hAnsi="Times New Roman" w:cs="Times New Roman"/>
          <w:bCs/>
          <w:color w:val="000000" w:themeColor="text1"/>
          <w:sz w:val="24"/>
          <w:szCs w:val="24"/>
        </w:rPr>
      </w:pPr>
    </w:p>
    <w:p w14:paraId="2E5FFC65" w14:textId="77777777" w:rsidR="009F474C" w:rsidRPr="001F280A" w:rsidRDefault="009F474C" w:rsidP="001F280A">
      <w:pPr>
        <w:spacing w:line="480" w:lineRule="auto"/>
        <w:ind w:left="720" w:hanging="720"/>
        <w:rPr>
          <w:rFonts w:ascii="Times New Roman" w:hAnsi="Times New Roman" w:cs="Times New Roman"/>
          <w:bCs/>
          <w:color w:val="000000" w:themeColor="text1"/>
          <w:sz w:val="24"/>
          <w:szCs w:val="24"/>
        </w:rPr>
      </w:pPr>
    </w:p>
    <w:sectPr w:rsidR="009F474C" w:rsidRPr="001F280A"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CCFE1" w14:textId="77777777" w:rsidR="00D965E8" w:rsidRDefault="00D965E8" w:rsidP="001B3647">
      <w:pPr>
        <w:spacing w:after="0" w:line="240" w:lineRule="auto"/>
      </w:pPr>
      <w:r>
        <w:separator/>
      </w:r>
    </w:p>
  </w:endnote>
  <w:endnote w:type="continuationSeparator" w:id="0">
    <w:p w14:paraId="4A7A9C29" w14:textId="77777777" w:rsidR="00D965E8" w:rsidRDefault="00D965E8"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221DE" w14:textId="77777777" w:rsidR="00D965E8" w:rsidRDefault="00D965E8" w:rsidP="001B3647">
      <w:pPr>
        <w:spacing w:after="0" w:line="240" w:lineRule="auto"/>
      </w:pPr>
      <w:r>
        <w:separator/>
      </w:r>
    </w:p>
  </w:footnote>
  <w:footnote w:type="continuationSeparator" w:id="0">
    <w:p w14:paraId="54F59A45" w14:textId="77777777" w:rsidR="00D965E8" w:rsidRDefault="00D965E8" w:rsidP="001B3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F252E" w14:textId="24DFB80E" w:rsidR="001B3647" w:rsidRPr="001B3647" w:rsidRDefault="00E931D6" w:rsidP="00CC0B4C">
    <w:pPr>
      <w:pStyle w:val="Header"/>
      <w:jc w:val="center"/>
      <w:rPr>
        <w:rFonts w:ascii="Times New Roman" w:hAnsi="Times New Roman" w:cs="Times New Roman"/>
        <w:sz w:val="24"/>
        <w:szCs w:val="24"/>
      </w:rPr>
    </w:pPr>
    <w:r>
      <w:rPr>
        <w:rFonts w:ascii="Times New Roman" w:hAnsi="Times New Roman" w:cs="Times New Roman"/>
        <w:sz w:val="24"/>
        <w:szCs w:val="24"/>
      </w:rPr>
      <w:t>PHILOSOPHY</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CE588E">
          <w:rPr>
            <w:rFonts w:ascii="Times New Roman" w:hAnsi="Times New Roman" w:cs="Times New Roman"/>
            <w:noProof/>
            <w:sz w:val="24"/>
            <w:szCs w:val="24"/>
          </w:rPr>
          <w:t>3</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4A5BF" w14:textId="20BB7B2F"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E931D6">
      <w:rPr>
        <w:rFonts w:ascii="Times New Roman" w:hAnsi="Times New Roman" w:cs="Times New Roman"/>
        <w:sz w:val="24"/>
        <w:szCs w:val="24"/>
      </w:rPr>
      <w:t xml:space="preserve"> PHILOSOPHY</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5C6B51">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36167"/>
    <w:multiLevelType w:val="hybridMultilevel"/>
    <w:tmpl w:val="D818CB2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CC3BC4"/>
    <w:multiLevelType w:val="hybridMultilevel"/>
    <w:tmpl w:val="37C8621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C26A5E"/>
    <w:multiLevelType w:val="hybridMultilevel"/>
    <w:tmpl w:val="D17ABEA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NLQ0sTA2tTAwNDVS0lEKTi0uzszPAykwqgUAZtrAmSwAAAA="/>
  </w:docVars>
  <w:rsids>
    <w:rsidRoot w:val="008A6FB8"/>
    <w:rsid w:val="000020FA"/>
    <w:rsid w:val="00003AEC"/>
    <w:rsid w:val="00007309"/>
    <w:rsid w:val="00007A13"/>
    <w:rsid w:val="00007C4D"/>
    <w:rsid w:val="000104DD"/>
    <w:rsid w:val="000123DF"/>
    <w:rsid w:val="000126B5"/>
    <w:rsid w:val="00020874"/>
    <w:rsid w:val="0002124B"/>
    <w:rsid w:val="00021ACC"/>
    <w:rsid w:val="00026757"/>
    <w:rsid w:val="000305A6"/>
    <w:rsid w:val="0003207B"/>
    <w:rsid w:val="00044EC2"/>
    <w:rsid w:val="00046978"/>
    <w:rsid w:val="0005073A"/>
    <w:rsid w:val="00053DF2"/>
    <w:rsid w:val="00054574"/>
    <w:rsid w:val="00054FF6"/>
    <w:rsid w:val="00060138"/>
    <w:rsid w:val="00061C80"/>
    <w:rsid w:val="00062540"/>
    <w:rsid w:val="00067FB2"/>
    <w:rsid w:val="0007485B"/>
    <w:rsid w:val="00083925"/>
    <w:rsid w:val="00084B1F"/>
    <w:rsid w:val="00084C7B"/>
    <w:rsid w:val="0008621F"/>
    <w:rsid w:val="000873F4"/>
    <w:rsid w:val="00090B20"/>
    <w:rsid w:val="00091A1A"/>
    <w:rsid w:val="00091CA8"/>
    <w:rsid w:val="00092C4A"/>
    <w:rsid w:val="00096B84"/>
    <w:rsid w:val="000A0351"/>
    <w:rsid w:val="000A338D"/>
    <w:rsid w:val="000A60BE"/>
    <w:rsid w:val="000B0C07"/>
    <w:rsid w:val="000B3409"/>
    <w:rsid w:val="000B3481"/>
    <w:rsid w:val="000B59FA"/>
    <w:rsid w:val="000C4090"/>
    <w:rsid w:val="000D06CE"/>
    <w:rsid w:val="000D0C95"/>
    <w:rsid w:val="000D2247"/>
    <w:rsid w:val="000D6423"/>
    <w:rsid w:val="000E1596"/>
    <w:rsid w:val="000E2EB8"/>
    <w:rsid w:val="000E465C"/>
    <w:rsid w:val="000E65CD"/>
    <w:rsid w:val="000F06AC"/>
    <w:rsid w:val="000F1010"/>
    <w:rsid w:val="000F27C3"/>
    <w:rsid w:val="00100E83"/>
    <w:rsid w:val="00104376"/>
    <w:rsid w:val="001131D0"/>
    <w:rsid w:val="0011406A"/>
    <w:rsid w:val="001165C8"/>
    <w:rsid w:val="001178F3"/>
    <w:rsid w:val="00117C56"/>
    <w:rsid w:val="001246C4"/>
    <w:rsid w:val="00130024"/>
    <w:rsid w:val="0013568C"/>
    <w:rsid w:val="00137F9A"/>
    <w:rsid w:val="001410D9"/>
    <w:rsid w:val="001419BE"/>
    <w:rsid w:val="0014258C"/>
    <w:rsid w:val="00150078"/>
    <w:rsid w:val="001551F5"/>
    <w:rsid w:val="00155FE7"/>
    <w:rsid w:val="0015657F"/>
    <w:rsid w:val="00157F62"/>
    <w:rsid w:val="00164675"/>
    <w:rsid w:val="00165CC7"/>
    <w:rsid w:val="0017106B"/>
    <w:rsid w:val="00172629"/>
    <w:rsid w:val="00174F2E"/>
    <w:rsid w:val="001802C2"/>
    <w:rsid w:val="00180947"/>
    <w:rsid w:val="0018254B"/>
    <w:rsid w:val="0018400F"/>
    <w:rsid w:val="001842F1"/>
    <w:rsid w:val="0018624E"/>
    <w:rsid w:val="0018681A"/>
    <w:rsid w:val="00194F10"/>
    <w:rsid w:val="001A1870"/>
    <w:rsid w:val="001A3872"/>
    <w:rsid w:val="001A5E31"/>
    <w:rsid w:val="001B31F2"/>
    <w:rsid w:val="001B3647"/>
    <w:rsid w:val="001B4DB8"/>
    <w:rsid w:val="001C12E0"/>
    <w:rsid w:val="001C1B96"/>
    <w:rsid w:val="001C3B33"/>
    <w:rsid w:val="001C67E1"/>
    <w:rsid w:val="001D2CAB"/>
    <w:rsid w:val="001E25DC"/>
    <w:rsid w:val="001E342C"/>
    <w:rsid w:val="001E5942"/>
    <w:rsid w:val="001E64F3"/>
    <w:rsid w:val="001E72EE"/>
    <w:rsid w:val="001F280A"/>
    <w:rsid w:val="001F4C06"/>
    <w:rsid w:val="001F5FF3"/>
    <w:rsid w:val="001F72EE"/>
    <w:rsid w:val="0020152B"/>
    <w:rsid w:val="002036ED"/>
    <w:rsid w:val="00203ABF"/>
    <w:rsid w:val="00206603"/>
    <w:rsid w:val="002079D4"/>
    <w:rsid w:val="00210216"/>
    <w:rsid w:val="00210FEF"/>
    <w:rsid w:val="00211146"/>
    <w:rsid w:val="0021216B"/>
    <w:rsid w:val="00212500"/>
    <w:rsid w:val="00212CC5"/>
    <w:rsid w:val="00213118"/>
    <w:rsid w:val="0021343D"/>
    <w:rsid w:val="00215F41"/>
    <w:rsid w:val="00221F20"/>
    <w:rsid w:val="002234B2"/>
    <w:rsid w:val="00232C47"/>
    <w:rsid w:val="00232EAB"/>
    <w:rsid w:val="00234B65"/>
    <w:rsid w:val="002359B8"/>
    <w:rsid w:val="00243F0D"/>
    <w:rsid w:val="00244A7B"/>
    <w:rsid w:val="00245D33"/>
    <w:rsid w:val="002511EE"/>
    <w:rsid w:val="002530D7"/>
    <w:rsid w:val="00253AC9"/>
    <w:rsid w:val="00255000"/>
    <w:rsid w:val="00260F71"/>
    <w:rsid w:val="0026306F"/>
    <w:rsid w:val="0027191D"/>
    <w:rsid w:val="00276056"/>
    <w:rsid w:val="002765F4"/>
    <w:rsid w:val="00277D64"/>
    <w:rsid w:val="002813BC"/>
    <w:rsid w:val="00281E50"/>
    <w:rsid w:val="00282F78"/>
    <w:rsid w:val="0028318A"/>
    <w:rsid w:val="00285A08"/>
    <w:rsid w:val="00292412"/>
    <w:rsid w:val="00294BCA"/>
    <w:rsid w:val="0029639A"/>
    <w:rsid w:val="00297E4D"/>
    <w:rsid w:val="002A02AE"/>
    <w:rsid w:val="002A0C26"/>
    <w:rsid w:val="002A3466"/>
    <w:rsid w:val="002A4F7E"/>
    <w:rsid w:val="002A6DB8"/>
    <w:rsid w:val="002B1DB1"/>
    <w:rsid w:val="002B55E7"/>
    <w:rsid w:val="002B6C49"/>
    <w:rsid w:val="002C2EFF"/>
    <w:rsid w:val="002C4AF9"/>
    <w:rsid w:val="002C6A9A"/>
    <w:rsid w:val="002C71A6"/>
    <w:rsid w:val="002C726A"/>
    <w:rsid w:val="002D151B"/>
    <w:rsid w:val="002D3E59"/>
    <w:rsid w:val="002E1AFD"/>
    <w:rsid w:val="002E2387"/>
    <w:rsid w:val="002E444D"/>
    <w:rsid w:val="002E46D7"/>
    <w:rsid w:val="002E6D16"/>
    <w:rsid w:val="002F16D7"/>
    <w:rsid w:val="002F3726"/>
    <w:rsid w:val="002F3950"/>
    <w:rsid w:val="0030070F"/>
    <w:rsid w:val="00301152"/>
    <w:rsid w:val="003020A7"/>
    <w:rsid w:val="00302199"/>
    <w:rsid w:val="0030316A"/>
    <w:rsid w:val="003050F7"/>
    <w:rsid w:val="003074CB"/>
    <w:rsid w:val="00310DAC"/>
    <w:rsid w:val="00313E70"/>
    <w:rsid w:val="00314855"/>
    <w:rsid w:val="003153A3"/>
    <w:rsid w:val="0033135E"/>
    <w:rsid w:val="00332128"/>
    <w:rsid w:val="00336D6E"/>
    <w:rsid w:val="0033787A"/>
    <w:rsid w:val="00340544"/>
    <w:rsid w:val="00341F39"/>
    <w:rsid w:val="003538BD"/>
    <w:rsid w:val="00353F3C"/>
    <w:rsid w:val="00354FBC"/>
    <w:rsid w:val="0035615E"/>
    <w:rsid w:val="0035719A"/>
    <w:rsid w:val="00357733"/>
    <w:rsid w:val="00361323"/>
    <w:rsid w:val="0036197F"/>
    <w:rsid w:val="00361CED"/>
    <w:rsid w:val="00362371"/>
    <w:rsid w:val="003654D4"/>
    <w:rsid w:val="003674A2"/>
    <w:rsid w:val="00371068"/>
    <w:rsid w:val="00371AC9"/>
    <w:rsid w:val="00371BD0"/>
    <w:rsid w:val="00372092"/>
    <w:rsid w:val="00372D72"/>
    <w:rsid w:val="00374931"/>
    <w:rsid w:val="0037759B"/>
    <w:rsid w:val="00380A88"/>
    <w:rsid w:val="00381942"/>
    <w:rsid w:val="00384B08"/>
    <w:rsid w:val="0038538F"/>
    <w:rsid w:val="00385F3C"/>
    <w:rsid w:val="00387E16"/>
    <w:rsid w:val="00390FE3"/>
    <w:rsid w:val="00391EF9"/>
    <w:rsid w:val="003963C7"/>
    <w:rsid w:val="00396D40"/>
    <w:rsid w:val="00397C3F"/>
    <w:rsid w:val="003A0339"/>
    <w:rsid w:val="003A1089"/>
    <w:rsid w:val="003A1722"/>
    <w:rsid w:val="003A1931"/>
    <w:rsid w:val="003A3326"/>
    <w:rsid w:val="003A3E80"/>
    <w:rsid w:val="003B3941"/>
    <w:rsid w:val="003B46F9"/>
    <w:rsid w:val="003B6091"/>
    <w:rsid w:val="003B6696"/>
    <w:rsid w:val="003C0E3E"/>
    <w:rsid w:val="003C1782"/>
    <w:rsid w:val="003C1C12"/>
    <w:rsid w:val="003C4465"/>
    <w:rsid w:val="003C4818"/>
    <w:rsid w:val="003D282B"/>
    <w:rsid w:val="003D3044"/>
    <w:rsid w:val="003D7579"/>
    <w:rsid w:val="003E0278"/>
    <w:rsid w:val="003E0785"/>
    <w:rsid w:val="003E19DF"/>
    <w:rsid w:val="003E5FE6"/>
    <w:rsid w:val="003F018F"/>
    <w:rsid w:val="003F2882"/>
    <w:rsid w:val="003F6743"/>
    <w:rsid w:val="003F7978"/>
    <w:rsid w:val="0040116A"/>
    <w:rsid w:val="004018EC"/>
    <w:rsid w:val="004063E5"/>
    <w:rsid w:val="00407B06"/>
    <w:rsid w:val="00413509"/>
    <w:rsid w:val="00415F27"/>
    <w:rsid w:val="00416109"/>
    <w:rsid w:val="004179C0"/>
    <w:rsid w:val="00425072"/>
    <w:rsid w:val="00426F76"/>
    <w:rsid w:val="004279B2"/>
    <w:rsid w:val="00430301"/>
    <w:rsid w:val="00432994"/>
    <w:rsid w:val="00440003"/>
    <w:rsid w:val="00442513"/>
    <w:rsid w:val="00444F4B"/>
    <w:rsid w:val="00447852"/>
    <w:rsid w:val="00447EDE"/>
    <w:rsid w:val="004529C0"/>
    <w:rsid w:val="004534E8"/>
    <w:rsid w:val="00456858"/>
    <w:rsid w:val="00457111"/>
    <w:rsid w:val="00457E13"/>
    <w:rsid w:val="00460F3E"/>
    <w:rsid w:val="00462C47"/>
    <w:rsid w:val="00463D5F"/>
    <w:rsid w:val="00467D4C"/>
    <w:rsid w:val="00470499"/>
    <w:rsid w:val="004757C1"/>
    <w:rsid w:val="004808CB"/>
    <w:rsid w:val="00482AB6"/>
    <w:rsid w:val="004857C3"/>
    <w:rsid w:val="00486140"/>
    <w:rsid w:val="0048621E"/>
    <w:rsid w:val="00486C26"/>
    <w:rsid w:val="00487DF7"/>
    <w:rsid w:val="004913D5"/>
    <w:rsid w:val="004923F0"/>
    <w:rsid w:val="004924EC"/>
    <w:rsid w:val="0049630B"/>
    <w:rsid w:val="004A2123"/>
    <w:rsid w:val="004A3505"/>
    <w:rsid w:val="004A71A4"/>
    <w:rsid w:val="004B158B"/>
    <w:rsid w:val="004B1B36"/>
    <w:rsid w:val="004B1BC6"/>
    <w:rsid w:val="004B1C77"/>
    <w:rsid w:val="004B2953"/>
    <w:rsid w:val="004B29F8"/>
    <w:rsid w:val="004B471B"/>
    <w:rsid w:val="004B554A"/>
    <w:rsid w:val="004B7FE1"/>
    <w:rsid w:val="004C11B8"/>
    <w:rsid w:val="004C27A7"/>
    <w:rsid w:val="004C3FB5"/>
    <w:rsid w:val="004D299D"/>
    <w:rsid w:val="004D4669"/>
    <w:rsid w:val="004D46D0"/>
    <w:rsid w:val="004D7E50"/>
    <w:rsid w:val="004E1DF5"/>
    <w:rsid w:val="004E3661"/>
    <w:rsid w:val="004E5FF5"/>
    <w:rsid w:val="004F2F95"/>
    <w:rsid w:val="00503782"/>
    <w:rsid w:val="005049E5"/>
    <w:rsid w:val="00504A68"/>
    <w:rsid w:val="00505F72"/>
    <w:rsid w:val="005064B4"/>
    <w:rsid w:val="005112E6"/>
    <w:rsid w:val="005129BC"/>
    <w:rsid w:val="00514E03"/>
    <w:rsid w:val="005158F3"/>
    <w:rsid w:val="00525B2F"/>
    <w:rsid w:val="00526A9B"/>
    <w:rsid w:val="00527F85"/>
    <w:rsid w:val="00531145"/>
    <w:rsid w:val="00531602"/>
    <w:rsid w:val="00540ECB"/>
    <w:rsid w:val="005435FA"/>
    <w:rsid w:val="005460A8"/>
    <w:rsid w:val="0054688A"/>
    <w:rsid w:val="00550D66"/>
    <w:rsid w:val="00554B9F"/>
    <w:rsid w:val="0055703E"/>
    <w:rsid w:val="00570D08"/>
    <w:rsid w:val="005716C8"/>
    <w:rsid w:val="005722F7"/>
    <w:rsid w:val="00573520"/>
    <w:rsid w:val="00573B2C"/>
    <w:rsid w:val="00573E4C"/>
    <w:rsid w:val="005745CA"/>
    <w:rsid w:val="0057474E"/>
    <w:rsid w:val="005749C3"/>
    <w:rsid w:val="00580317"/>
    <w:rsid w:val="00582A7F"/>
    <w:rsid w:val="0058430D"/>
    <w:rsid w:val="00584D4A"/>
    <w:rsid w:val="005914AA"/>
    <w:rsid w:val="005919F1"/>
    <w:rsid w:val="00591F9D"/>
    <w:rsid w:val="00593F17"/>
    <w:rsid w:val="00594939"/>
    <w:rsid w:val="00597166"/>
    <w:rsid w:val="005971BF"/>
    <w:rsid w:val="005A3FD2"/>
    <w:rsid w:val="005B0CE8"/>
    <w:rsid w:val="005B1EF9"/>
    <w:rsid w:val="005B46C8"/>
    <w:rsid w:val="005B60B4"/>
    <w:rsid w:val="005C1B29"/>
    <w:rsid w:val="005C1F25"/>
    <w:rsid w:val="005C66D9"/>
    <w:rsid w:val="005C6B51"/>
    <w:rsid w:val="005C78AB"/>
    <w:rsid w:val="005D3BB1"/>
    <w:rsid w:val="005D6651"/>
    <w:rsid w:val="005E21BD"/>
    <w:rsid w:val="005F1A75"/>
    <w:rsid w:val="005F5775"/>
    <w:rsid w:val="00600D14"/>
    <w:rsid w:val="006042D1"/>
    <w:rsid w:val="00604377"/>
    <w:rsid w:val="00605235"/>
    <w:rsid w:val="0060649A"/>
    <w:rsid w:val="00607517"/>
    <w:rsid w:val="006107BE"/>
    <w:rsid w:val="00613D02"/>
    <w:rsid w:val="00614889"/>
    <w:rsid w:val="00614B0C"/>
    <w:rsid w:val="00614CF1"/>
    <w:rsid w:val="00614E9F"/>
    <w:rsid w:val="006226C0"/>
    <w:rsid w:val="00625CF0"/>
    <w:rsid w:val="00626C31"/>
    <w:rsid w:val="00630327"/>
    <w:rsid w:val="00630BAE"/>
    <w:rsid w:val="00631DF3"/>
    <w:rsid w:val="006354D0"/>
    <w:rsid w:val="00641114"/>
    <w:rsid w:val="006425F8"/>
    <w:rsid w:val="00644768"/>
    <w:rsid w:val="0064610F"/>
    <w:rsid w:val="00646AEF"/>
    <w:rsid w:val="00646CBC"/>
    <w:rsid w:val="00653648"/>
    <w:rsid w:val="0065501D"/>
    <w:rsid w:val="0067138C"/>
    <w:rsid w:val="00680455"/>
    <w:rsid w:val="006836CE"/>
    <w:rsid w:val="00690B1B"/>
    <w:rsid w:val="006923D6"/>
    <w:rsid w:val="0069729D"/>
    <w:rsid w:val="006A015C"/>
    <w:rsid w:val="006A0399"/>
    <w:rsid w:val="006A2C3C"/>
    <w:rsid w:val="006A4E61"/>
    <w:rsid w:val="006B0A9F"/>
    <w:rsid w:val="006B10BD"/>
    <w:rsid w:val="006B2F4D"/>
    <w:rsid w:val="006B6D40"/>
    <w:rsid w:val="006C256C"/>
    <w:rsid w:val="006C4997"/>
    <w:rsid w:val="006D3FDE"/>
    <w:rsid w:val="006D60FD"/>
    <w:rsid w:val="006E066E"/>
    <w:rsid w:val="006E080A"/>
    <w:rsid w:val="006E1676"/>
    <w:rsid w:val="006E27A9"/>
    <w:rsid w:val="006E3066"/>
    <w:rsid w:val="006E3AF8"/>
    <w:rsid w:val="006E4758"/>
    <w:rsid w:val="006E4B84"/>
    <w:rsid w:val="006E72AC"/>
    <w:rsid w:val="006F2B51"/>
    <w:rsid w:val="006F33E5"/>
    <w:rsid w:val="006F4B26"/>
    <w:rsid w:val="00701072"/>
    <w:rsid w:val="00705444"/>
    <w:rsid w:val="00706BF7"/>
    <w:rsid w:val="0071032D"/>
    <w:rsid w:val="00712C3E"/>
    <w:rsid w:val="00715155"/>
    <w:rsid w:val="00725949"/>
    <w:rsid w:val="0073019C"/>
    <w:rsid w:val="007330A8"/>
    <w:rsid w:val="00736D3E"/>
    <w:rsid w:val="00740A64"/>
    <w:rsid w:val="0074474B"/>
    <w:rsid w:val="00744EF7"/>
    <w:rsid w:val="00745393"/>
    <w:rsid w:val="0074544C"/>
    <w:rsid w:val="007459CF"/>
    <w:rsid w:val="0075218A"/>
    <w:rsid w:val="007527E4"/>
    <w:rsid w:val="007530BB"/>
    <w:rsid w:val="0075562A"/>
    <w:rsid w:val="00755945"/>
    <w:rsid w:val="0075689D"/>
    <w:rsid w:val="00760184"/>
    <w:rsid w:val="007608D0"/>
    <w:rsid w:val="0076162C"/>
    <w:rsid w:val="0076212E"/>
    <w:rsid w:val="007623B3"/>
    <w:rsid w:val="00762BA5"/>
    <w:rsid w:val="0076435F"/>
    <w:rsid w:val="00766F74"/>
    <w:rsid w:val="00770334"/>
    <w:rsid w:val="007717BA"/>
    <w:rsid w:val="00771D0D"/>
    <w:rsid w:val="00773545"/>
    <w:rsid w:val="00773CDC"/>
    <w:rsid w:val="00777177"/>
    <w:rsid w:val="007779C1"/>
    <w:rsid w:val="00783E0E"/>
    <w:rsid w:val="007840B2"/>
    <w:rsid w:val="007878A3"/>
    <w:rsid w:val="0079258B"/>
    <w:rsid w:val="007A05A3"/>
    <w:rsid w:val="007A17FB"/>
    <w:rsid w:val="007A7F98"/>
    <w:rsid w:val="007D31C4"/>
    <w:rsid w:val="007D3FAD"/>
    <w:rsid w:val="007D5A6B"/>
    <w:rsid w:val="007E091F"/>
    <w:rsid w:val="007E56BF"/>
    <w:rsid w:val="007E7EC1"/>
    <w:rsid w:val="007F062A"/>
    <w:rsid w:val="007F0785"/>
    <w:rsid w:val="007F1138"/>
    <w:rsid w:val="007F6558"/>
    <w:rsid w:val="0080307B"/>
    <w:rsid w:val="0080390E"/>
    <w:rsid w:val="00806406"/>
    <w:rsid w:val="00807BF2"/>
    <w:rsid w:val="00811048"/>
    <w:rsid w:val="008208BA"/>
    <w:rsid w:val="00820E83"/>
    <w:rsid w:val="00826324"/>
    <w:rsid w:val="008325CF"/>
    <w:rsid w:val="00845C7D"/>
    <w:rsid w:val="008479F9"/>
    <w:rsid w:val="0085446A"/>
    <w:rsid w:val="0086041D"/>
    <w:rsid w:val="00860E97"/>
    <w:rsid w:val="00862443"/>
    <w:rsid w:val="0086385E"/>
    <w:rsid w:val="008648C5"/>
    <w:rsid w:val="00865411"/>
    <w:rsid w:val="0086646F"/>
    <w:rsid w:val="00867F54"/>
    <w:rsid w:val="00870405"/>
    <w:rsid w:val="00872C4A"/>
    <w:rsid w:val="00872CC4"/>
    <w:rsid w:val="0087472B"/>
    <w:rsid w:val="00880F91"/>
    <w:rsid w:val="00880FE7"/>
    <w:rsid w:val="00881146"/>
    <w:rsid w:val="00881DE9"/>
    <w:rsid w:val="0088446A"/>
    <w:rsid w:val="00886DC2"/>
    <w:rsid w:val="00892274"/>
    <w:rsid w:val="00893390"/>
    <w:rsid w:val="008937BB"/>
    <w:rsid w:val="008A131D"/>
    <w:rsid w:val="008A1353"/>
    <w:rsid w:val="008A15C7"/>
    <w:rsid w:val="008A261A"/>
    <w:rsid w:val="008A365D"/>
    <w:rsid w:val="008A507D"/>
    <w:rsid w:val="008A6FB8"/>
    <w:rsid w:val="008B1060"/>
    <w:rsid w:val="008B34D1"/>
    <w:rsid w:val="008B488D"/>
    <w:rsid w:val="008B4B06"/>
    <w:rsid w:val="008B6901"/>
    <w:rsid w:val="008B6A3A"/>
    <w:rsid w:val="008C0545"/>
    <w:rsid w:val="008C16FF"/>
    <w:rsid w:val="008D353F"/>
    <w:rsid w:val="008D5219"/>
    <w:rsid w:val="008D6223"/>
    <w:rsid w:val="008D6473"/>
    <w:rsid w:val="008E0727"/>
    <w:rsid w:val="008E18AB"/>
    <w:rsid w:val="008E427D"/>
    <w:rsid w:val="008E5B23"/>
    <w:rsid w:val="008F10C8"/>
    <w:rsid w:val="008F10F2"/>
    <w:rsid w:val="008F15F7"/>
    <w:rsid w:val="008F1E48"/>
    <w:rsid w:val="008F21C5"/>
    <w:rsid w:val="008F59CF"/>
    <w:rsid w:val="008F6020"/>
    <w:rsid w:val="008F6971"/>
    <w:rsid w:val="00900E8D"/>
    <w:rsid w:val="00901AB3"/>
    <w:rsid w:val="009035DC"/>
    <w:rsid w:val="0091309A"/>
    <w:rsid w:val="00914F41"/>
    <w:rsid w:val="00917848"/>
    <w:rsid w:val="009210B4"/>
    <w:rsid w:val="00925548"/>
    <w:rsid w:val="00926F38"/>
    <w:rsid w:val="00927625"/>
    <w:rsid w:val="00935189"/>
    <w:rsid w:val="009357EB"/>
    <w:rsid w:val="00936907"/>
    <w:rsid w:val="00936A9C"/>
    <w:rsid w:val="00937AB2"/>
    <w:rsid w:val="00942C70"/>
    <w:rsid w:val="009440A6"/>
    <w:rsid w:val="009474D2"/>
    <w:rsid w:val="0094759B"/>
    <w:rsid w:val="00951BBC"/>
    <w:rsid w:val="00952CFB"/>
    <w:rsid w:val="0095584F"/>
    <w:rsid w:val="00956F79"/>
    <w:rsid w:val="00957CEB"/>
    <w:rsid w:val="009609CA"/>
    <w:rsid w:val="00961546"/>
    <w:rsid w:val="0096283A"/>
    <w:rsid w:val="00963146"/>
    <w:rsid w:val="0096754C"/>
    <w:rsid w:val="00967ABC"/>
    <w:rsid w:val="00970ED1"/>
    <w:rsid w:val="00971758"/>
    <w:rsid w:val="00974351"/>
    <w:rsid w:val="00974A6C"/>
    <w:rsid w:val="00975C03"/>
    <w:rsid w:val="00982CDC"/>
    <w:rsid w:val="00983782"/>
    <w:rsid w:val="0098666D"/>
    <w:rsid w:val="00992DD7"/>
    <w:rsid w:val="00995E05"/>
    <w:rsid w:val="009A00BC"/>
    <w:rsid w:val="009A01EB"/>
    <w:rsid w:val="009A4BBE"/>
    <w:rsid w:val="009B0F59"/>
    <w:rsid w:val="009B38C9"/>
    <w:rsid w:val="009B7599"/>
    <w:rsid w:val="009C0D85"/>
    <w:rsid w:val="009C290D"/>
    <w:rsid w:val="009C4E3A"/>
    <w:rsid w:val="009C542B"/>
    <w:rsid w:val="009C600A"/>
    <w:rsid w:val="009D27F9"/>
    <w:rsid w:val="009D756D"/>
    <w:rsid w:val="009D7C3F"/>
    <w:rsid w:val="009E55FE"/>
    <w:rsid w:val="009F26BD"/>
    <w:rsid w:val="009F46A0"/>
    <w:rsid w:val="009F474C"/>
    <w:rsid w:val="009F672D"/>
    <w:rsid w:val="009F7FE9"/>
    <w:rsid w:val="00A03333"/>
    <w:rsid w:val="00A117D9"/>
    <w:rsid w:val="00A1337D"/>
    <w:rsid w:val="00A21706"/>
    <w:rsid w:val="00A2623D"/>
    <w:rsid w:val="00A3089F"/>
    <w:rsid w:val="00A329B1"/>
    <w:rsid w:val="00A35722"/>
    <w:rsid w:val="00A35B2B"/>
    <w:rsid w:val="00A36DE3"/>
    <w:rsid w:val="00A402C4"/>
    <w:rsid w:val="00A43998"/>
    <w:rsid w:val="00A50BDD"/>
    <w:rsid w:val="00A517BA"/>
    <w:rsid w:val="00A528D4"/>
    <w:rsid w:val="00A53C60"/>
    <w:rsid w:val="00A5623A"/>
    <w:rsid w:val="00A56586"/>
    <w:rsid w:val="00A56ED6"/>
    <w:rsid w:val="00A5798F"/>
    <w:rsid w:val="00A62B1A"/>
    <w:rsid w:val="00A62D31"/>
    <w:rsid w:val="00A632C8"/>
    <w:rsid w:val="00A65139"/>
    <w:rsid w:val="00A674B2"/>
    <w:rsid w:val="00A71844"/>
    <w:rsid w:val="00A741F4"/>
    <w:rsid w:val="00A74349"/>
    <w:rsid w:val="00A761AB"/>
    <w:rsid w:val="00A773F9"/>
    <w:rsid w:val="00A8078D"/>
    <w:rsid w:val="00A8194A"/>
    <w:rsid w:val="00A83639"/>
    <w:rsid w:val="00A8377B"/>
    <w:rsid w:val="00A84ABB"/>
    <w:rsid w:val="00A858F4"/>
    <w:rsid w:val="00A87475"/>
    <w:rsid w:val="00A904D5"/>
    <w:rsid w:val="00A94775"/>
    <w:rsid w:val="00A96A92"/>
    <w:rsid w:val="00A96D87"/>
    <w:rsid w:val="00AA0276"/>
    <w:rsid w:val="00AA0847"/>
    <w:rsid w:val="00AA13A7"/>
    <w:rsid w:val="00AA2722"/>
    <w:rsid w:val="00AA5571"/>
    <w:rsid w:val="00AA724B"/>
    <w:rsid w:val="00AA781D"/>
    <w:rsid w:val="00AA7E57"/>
    <w:rsid w:val="00AB067D"/>
    <w:rsid w:val="00AB2870"/>
    <w:rsid w:val="00AB2969"/>
    <w:rsid w:val="00AB39BA"/>
    <w:rsid w:val="00AB3F30"/>
    <w:rsid w:val="00AB6B04"/>
    <w:rsid w:val="00AC0394"/>
    <w:rsid w:val="00AC332E"/>
    <w:rsid w:val="00AC38BE"/>
    <w:rsid w:val="00AC43DF"/>
    <w:rsid w:val="00AC7B4F"/>
    <w:rsid w:val="00AD080F"/>
    <w:rsid w:val="00AD24A4"/>
    <w:rsid w:val="00AD3C3E"/>
    <w:rsid w:val="00AD4892"/>
    <w:rsid w:val="00AD7661"/>
    <w:rsid w:val="00AE0E53"/>
    <w:rsid w:val="00AE17C7"/>
    <w:rsid w:val="00AE1886"/>
    <w:rsid w:val="00AE2CFD"/>
    <w:rsid w:val="00AE4EAC"/>
    <w:rsid w:val="00AF301D"/>
    <w:rsid w:val="00AF7307"/>
    <w:rsid w:val="00AF73F2"/>
    <w:rsid w:val="00B02A53"/>
    <w:rsid w:val="00B033EA"/>
    <w:rsid w:val="00B12C7E"/>
    <w:rsid w:val="00B12D9E"/>
    <w:rsid w:val="00B14289"/>
    <w:rsid w:val="00B160C5"/>
    <w:rsid w:val="00B17914"/>
    <w:rsid w:val="00B17CAA"/>
    <w:rsid w:val="00B250E4"/>
    <w:rsid w:val="00B25FA2"/>
    <w:rsid w:val="00B26F68"/>
    <w:rsid w:val="00B3113F"/>
    <w:rsid w:val="00B31394"/>
    <w:rsid w:val="00B314C0"/>
    <w:rsid w:val="00B315A7"/>
    <w:rsid w:val="00B31FC3"/>
    <w:rsid w:val="00B32F05"/>
    <w:rsid w:val="00B353F3"/>
    <w:rsid w:val="00B370F5"/>
    <w:rsid w:val="00B42570"/>
    <w:rsid w:val="00B432D8"/>
    <w:rsid w:val="00B43A61"/>
    <w:rsid w:val="00B44188"/>
    <w:rsid w:val="00B50F66"/>
    <w:rsid w:val="00B52AF2"/>
    <w:rsid w:val="00B54C55"/>
    <w:rsid w:val="00B5795C"/>
    <w:rsid w:val="00B579C6"/>
    <w:rsid w:val="00B629A4"/>
    <w:rsid w:val="00B62AC9"/>
    <w:rsid w:val="00B644CC"/>
    <w:rsid w:val="00B64BF6"/>
    <w:rsid w:val="00B66D2F"/>
    <w:rsid w:val="00B70D6A"/>
    <w:rsid w:val="00B72BF3"/>
    <w:rsid w:val="00B73B9D"/>
    <w:rsid w:val="00B75F32"/>
    <w:rsid w:val="00B760E4"/>
    <w:rsid w:val="00B816FB"/>
    <w:rsid w:val="00B82698"/>
    <w:rsid w:val="00B83B1F"/>
    <w:rsid w:val="00B841A2"/>
    <w:rsid w:val="00B8473C"/>
    <w:rsid w:val="00B84DAF"/>
    <w:rsid w:val="00B8540E"/>
    <w:rsid w:val="00B908D2"/>
    <w:rsid w:val="00B91DA9"/>
    <w:rsid w:val="00B933FB"/>
    <w:rsid w:val="00B97D65"/>
    <w:rsid w:val="00BA15EB"/>
    <w:rsid w:val="00BA5273"/>
    <w:rsid w:val="00BA7156"/>
    <w:rsid w:val="00BA7737"/>
    <w:rsid w:val="00BB4554"/>
    <w:rsid w:val="00BB5839"/>
    <w:rsid w:val="00BB5B61"/>
    <w:rsid w:val="00BB7706"/>
    <w:rsid w:val="00BC5AE0"/>
    <w:rsid w:val="00BC5B4B"/>
    <w:rsid w:val="00BC5DDD"/>
    <w:rsid w:val="00BD7955"/>
    <w:rsid w:val="00BE26AA"/>
    <w:rsid w:val="00BE2821"/>
    <w:rsid w:val="00BE7C91"/>
    <w:rsid w:val="00BF2119"/>
    <w:rsid w:val="00BF3710"/>
    <w:rsid w:val="00BF52F0"/>
    <w:rsid w:val="00BF7882"/>
    <w:rsid w:val="00C02358"/>
    <w:rsid w:val="00C03306"/>
    <w:rsid w:val="00C134F9"/>
    <w:rsid w:val="00C16D55"/>
    <w:rsid w:val="00C22922"/>
    <w:rsid w:val="00C22A40"/>
    <w:rsid w:val="00C27B72"/>
    <w:rsid w:val="00C31C87"/>
    <w:rsid w:val="00C33DA9"/>
    <w:rsid w:val="00C36E6F"/>
    <w:rsid w:val="00C41F64"/>
    <w:rsid w:val="00C44A82"/>
    <w:rsid w:val="00C459B4"/>
    <w:rsid w:val="00C51BEE"/>
    <w:rsid w:val="00C610A2"/>
    <w:rsid w:val="00C624ED"/>
    <w:rsid w:val="00C62EFA"/>
    <w:rsid w:val="00C639A1"/>
    <w:rsid w:val="00C63DE2"/>
    <w:rsid w:val="00C64A27"/>
    <w:rsid w:val="00C669CC"/>
    <w:rsid w:val="00C66A18"/>
    <w:rsid w:val="00C71E69"/>
    <w:rsid w:val="00C7599F"/>
    <w:rsid w:val="00C76705"/>
    <w:rsid w:val="00C76DD5"/>
    <w:rsid w:val="00C77CA6"/>
    <w:rsid w:val="00C77E9C"/>
    <w:rsid w:val="00C8682C"/>
    <w:rsid w:val="00C92768"/>
    <w:rsid w:val="00C92E46"/>
    <w:rsid w:val="00C93332"/>
    <w:rsid w:val="00C93C77"/>
    <w:rsid w:val="00C95772"/>
    <w:rsid w:val="00CA1855"/>
    <w:rsid w:val="00CA1F16"/>
    <w:rsid w:val="00CA3AD8"/>
    <w:rsid w:val="00CA5BFC"/>
    <w:rsid w:val="00CA6872"/>
    <w:rsid w:val="00CB0DFE"/>
    <w:rsid w:val="00CB233A"/>
    <w:rsid w:val="00CB34C4"/>
    <w:rsid w:val="00CB51BF"/>
    <w:rsid w:val="00CB7091"/>
    <w:rsid w:val="00CC0518"/>
    <w:rsid w:val="00CC0B4C"/>
    <w:rsid w:val="00CD0200"/>
    <w:rsid w:val="00CD0B2B"/>
    <w:rsid w:val="00CD2BFB"/>
    <w:rsid w:val="00CD2D97"/>
    <w:rsid w:val="00CD704D"/>
    <w:rsid w:val="00CD77A9"/>
    <w:rsid w:val="00CD7874"/>
    <w:rsid w:val="00CE08C3"/>
    <w:rsid w:val="00CE27D1"/>
    <w:rsid w:val="00CE40C2"/>
    <w:rsid w:val="00CE49CB"/>
    <w:rsid w:val="00CE588E"/>
    <w:rsid w:val="00CE66F5"/>
    <w:rsid w:val="00CE790B"/>
    <w:rsid w:val="00CF2F2B"/>
    <w:rsid w:val="00CF7862"/>
    <w:rsid w:val="00CF7A3C"/>
    <w:rsid w:val="00CF7BC5"/>
    <w:rsid w:val="00D04A24"/>
    <w:rsid w:val="00D05050"/>
    <w:rsid w:val="00D05857"/>
    <w:rsid w:val="00D079E4"/>
    <w:rsid w:val="00D1206B"/>
    <w:rsid w:val="00D12AED"/>
    <w:rsid w:val="00D12BA0"/>
    <w:rsid w:val="00D15958"/>
    <w:rsid w:val="00D1635C"/>
    <w:rsid w:val="00D17475"/>
    <w:rsid w:val="00D20C1A"/>
    <w:rsid w:val="00D211D1"/>
    <w:rsid w:val="00D21340"/>
    <w:rsid w:val="00D23847"/>
    <w:rsid w:val="00D24FA1"/>
    <w:rsid w:val="00D25C52"/>
    <w:rsid w:val="00D26F2E"/>
    <w:rsid w:val="00D30189"/>
    <w:rsid w:val="00D33446"/>
    <w:rsid w:val="00D42135"/>
    <w:rsid w:val="00D45FFE"/>
    <w:rsid w:val="00D47F3C"/>
    <w:rsid w:val="00D57018"/>
    <w:rsid w:val="00D64C98"/>
    <w:rsid w:val="00D66793"/>
    <w:rsid w:val="00D6740A"/>
    <w:rsid w:val="00D67D05"/>
    <w:rsid w:val="00D67D9D"/>
    <w:rsid w:val="00D73521"/>
    <w:rsid w:val="00D74FD5"/>
    <w:rsid w:val="00D75E80"/>
    <w:rsid w:val="00D762F5"/>
    <w:rsid w:val="00D76F3A"/>
    <w:rsid w:val="00D81064"/>
    <w:rsid w:val="00D8413B"/>
    <w:rsid w:val="00D85E5B"/>
    <w:rsid w:val="00D905D7"/>
    <w:rsid w:val="00D91F23"/>
    <w:rsid w:val="00D92F02"/>
    <w:rsid w:val="00D94496"/>
    <w:rsid w:val="00D9530D"/>
    <w:rsid w:val="00D965E8"/>
    <w:rsid w:val="00DA36AC"/>
    <w:rsid w:val="00DA403B"/>
    <w:rsid w:val="00DA4B52"/>
    <w:rsid w:val="00DB1F5B"/>
    <w:rsid w:val="00DB502E"/>
    <w:rsid w:val="00DB69A7"/>
    <w:rsid w:val="00DB7915"/>
    <w:rsid w:val="00DC0793"/>
    <w:rsid w:val="00DC7F59"/>
    <w:rsid w:val="00DD1ABD"/>
    <w:rsid w:val="00DD3169"/>
    <w:rsid w:val="00DE4CA4"/>
    <w:rsid w:val="00DE7B27"/>
    <w:rsid w:val="00DF3B11"/>
    <w:rsid w:val="00DF3E11"/>
    <w:rsid w:val="00DF63D8"/>
    <w:rsid w:val="00DF6524"/>
    <w:rsid w:val="00E04D01"/>
    <w:rsid w:val="00E05A6F"/>
    <w:rsid w:val="00E11ACD"/>
    <w:rsid w:val="00E12DD4"/>
    <w:rsid w:val="00E13722"/>
    <w:rsid w:val="00E17983"/>
    <w:rsid w:val="00E17A29"/>
    <w:rsid w:val="00E21BFA"/>
    <w:rsid w:val="00E26A9B"/>
    <w:rsid w:val="00E302E0"/>
    <w:rsid w:val="00E3369D"/>
    <w:rsid w:val="00E34932"/>
    <w:rsid w:val="00E35DDC"/>
    <w:rsid w:val="00E4165E"/>
    <w:rsid w:val="00E43CFF"/>
    <w:rsid w:val="00E44EFE"/>
    <w:rsid w:val="00E47A38"/>
    <w:rsid w:val="00E52455"/>
    <w:rsid w:val="00E551F5"/>
    <w:rsid w:val="00E55976"/>
    <w:rsid w:val="00E57415"/>
    <w:rsid w:val="00E64C0B"/>
    <w:rsid w:val="00E7495A"/>
    <w:rsid w:val="00E76661"/>
    <w:rsid w:val="00E80C24"/>
    <w:rsid w:val="00E90B8F"/>
    <w:rsid w:val="00E92118"/>
    <w:rsid w:val="00E931D6"/>
    <w:rsid w:val="00E9434A"/>
    <w:rsid w:val="00E95962"/>
    <w:rsid w:val="00EB4A36"/>
    <w:rsid w:val="00EB4B83"/>
    <w:rsid w:val="00EB6019"/>
    <w:rsid w:val="00EC574E"/>
    <w:rsid w:val="00ED35D9"/>
    <w:rsid w:val="00ED45BD"/>
    <w:rsid w:val="00ED6E50"/>
    <w:rsid w:val="00EE4818"/>
    <w:rsid w:val="00F01607"/>
    <w:rsid w:val="00F01A3D"/>
    <w:rsid w:val="00F02906"/>
    <w:rsid w:val="00F043BF"/>
    <w:rsid w:val="00F050AD"/>
    <w:rsid w:val="00F05CB8"/>
    <w:rsid w:val="00F05E7E"/>
    <w:rsid w:val="00F074D0"/>
    <w:rsid w:val="00F135AA"/>
    <w:rsid w:val="00F14181"/>
    <w:rsid w:val="00F169A5"/>
    <w:rsid w:val="00F27491"/>
    <w:rsid w:val="00F2769E"/>
    <w:rsid w:val="00F31F4D"/>
    <w:rsid w:val="00F3361D"/>
    <w:rsid w:val="00F45131"/>
    <w:rsid w:val="00F5542D"/>
    <w:rsid w:val="00F6684E"/>
    <w:rsid w:val="00F71FC7"/>
    <w:rsid w:val="00F72B20"/>
    <w:rsid w:val="00F73E80"/>
    <w:rsid w:val="00F7563F"/>
    <w:rsid w:val="00F77406"/>
    <w:rsid w:val="00F7796D"/>
    <w:rsid w:val="00F8131A"/>
    <w:rsid w:val="00F83332"/>
    <w:rsid w:val="00F854B5"/>
    <w:rsid w:val="00F91EE4"/>
    <w:rsid w:val="00F94A2E"/>
    <w:rsid w:val="00FA405E"/>
    <w:rsid w:val="00FA6B59"/>
    <w:rsid w:val="00FA7B6B"/>
    <w:rsid w:val="00FA7EA8"/>
    <w:rsid w:val="00FB077A"/>
    <w:rsid w:val="00FB1963"/>
    <w:rsid w:val="00FB34FF"/>
    <w:rsid w:val="00FB37B5"/>
    <w:rsid w:val="00FB43A0"/>
    <w:rsid w:val="00FB7AF2"/>
    <w:rsid w:val="00FC0D71"/>
    <w:rsid w:val="00FC1B5B"/>
    <w:rsid w:val="00FC4570"/>
    <w:rsid w:val="00FD15CB"/>
    <w:rsid w:val="00FD642B"/>
    <w:rsid w:val="00FE04E3"/>
    <w:rsid w:val="00FE1050"/>
    <w:rsid w:val="00FE443D"/>
    <w:rsid w:val="00FE5FA7"/>
    <w:rsid w:val="00FE67EE"/>
    <w:rsid w:val="00FE74D7"/>
    <w:rsid w:val="00FF082A"/>
    <w:rsid w:val="00FF38FB"/>
    <w:rsid w:val="00FF63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B28B329"/>
  <w15:docId w15:val="{6151459B-D57C-7B4B-90B3-058D24A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5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paragraph" w:customStyle="1" w:styleId="Body">
    <w:name w:val="Body"/>
    <w:qFormat/>
    <w:rsid w:val="00770334"/>
    <w:pPr>
      <w:spacing w:before="100" w:beforeAutospacing="1" w:after="100" w:afterAutospacing="1" w:line="360" w:lineRule="auto"/>
      <w:ind w:firstLine="720"/>
      <w:jc w:val="both"/>
    </w:pPr>
    <w:rPr>
      <w:rFonts w:asciiTheme="majorBidi" w:eastAsiaTheme="minorEastAsia" w:hAnsiTheme="majorBidi" w:cstheme="majorBidi"/>
      <w:sz w:val="24"/>
      <w:szCs w:val="24"/>
      <w:lang w:val="en-US"/>
    </w:rPr>
  </w:style>
  <w:style w:type="table" w:styleId="TableGrid">
    <w:name w:val="Table Grid"/>
    <w:basedOn w:val="TableNormal"/>
    <w:uiPriority w:val="39"/>
    <w:rsid w:val="00BB45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4DAF"/>
    <w:pPr>
      <w:ind w:left="720"/>
      <w:contextualSpacing/>
    </w:pPr>
  </w:style>
  <w:style w:type="character" w:styleId="Hyperlink">
    <w:name w:val="Hyperlink"/>
    <w:basedOn w:val="DefaultParagraphFont"/>
    <w:uiPriority w:val="99"/>
    <w:unhideWhenUsed/>
    <w:rsid w:val="001F280A"/>
    <w:rPr>
      <w:color w:val="0563C1" w:themeColor="hyperlink"/>
      <w:u w:val="single"/>
    </w:rPr>
  </w:style>
  <w:style w:type="character" w:styleId="UnresolvedMention">
    <w:name w:val="Unresolved Mention"/>
    <w:basedOn w:val="DefaultParagraphFont"/>
    <w:uiPriority w:val="99"/>
    <w:semiHidden/>
    <w:unhideWhenUsed/>
    <w:rsid w:val="001F2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239774">
      <w:bodyDiv w:val="1"/>
      <w:marLeft w:val="0"/>
      <w:marRight w:val="0"/>
      <w:marTop w:val="0"/>
      <w:marBottom w:val="0"/>
      <w:divBdr>
        <w:top w:val="none" w:sz="0" w:space="0" w:color="auto"/>
        <w:left w:val="none" w:sz="0" w:space="0" w:color="auto"/>
        <w:bottom w:val="none" w:sz="0" w:space="0" w:color="auto"/>
        <w:right w:val="none" w:sz="0" w:space="0" w:color="auto"/>
      </w:divBdr>
    </w:div>
    <w:div w:id="312877348">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009406668">
      <w:bodyDiv w:val="1"/>
      <w:marLeft w:val="0"/>
      <w:marRight w:val="0"/>
      <w:marTop w:val="0"/>
      <w:marBottom w:val="0"/>
      <w:divBdr>
        <w:top w:val="none" w:sz="0" w:space="0" w:color="auto"/>
        <w:left w:val="none" w:sz="0" w:space="0" w:color="auto"/>
        <w:bottom w:val="none" w:sz="0" w:space="0" w:color="auto"/>
        <w:right w:val="none" w:sz="0" w:space="0" w:color="auto"/>
      </w:divBdr>
    </w:div>
    <w:div w:id="1009914569">
      <w:bodyDiv w:val="1"/>
      <w:marLeft w:val="0"/>
      <w:marRight w:val="0"/>
      <w:marTop w:val="0"/>
      <w:marBottom w:val="0"/>
      <w:divBdr>
        <w:top w:val="none" w:sz="0" w:space="0" w:color="auto"/>
        <w:left w:val="none" w:sz="0" w:space="0" w:color="auto"/>
        <w:bottom w:val="none" w:sz="0" w:space="0" w:color="auto"/>
        <w:right w:val="none" w:sz="0" w:space="0" w:color="auto"/>
      </w:divBdr>
    </w:div>
    <w:div w:id="1031035316">
      <w:bodyDiv w:val="1"/>
      <w:marLeft w:val="0"/>
      <w:marRight w:val="0"/>
      <w:marTop w:val="0"/>
      <w:marBottom w:val="0"/>
      <w:divBdr>
        <w:top w:val="none" w:sz="0" w:space="0" w:color="auto"/>
        <w:left w:val="none" w:sz="0" w:space="0" w:color="auto"/>
        <w:bottom w:val="none" w:sz="0" w:space="0" w:color="auto"/>
        <w:right w:val="none" w:sz="0" w:space="0" w:color="auto"/>
      </w:divBdr>
    </w:div>
    <w:div w:id="119545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entries/providence-divine/#Con" TargetMode="Externa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ntTable" Target="fontTable.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9EC356-55BF-D148-A6E5-2E39182D8F3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5</Pages>
  <Words>929</Words>
  <Characters>47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irimu</dc:creator>
  <cp:lastModifiedBy>Guest User</cp:lastModifiedBy>
  <cp:revision>130</cp:revision>
  <dcterms:created xsi:type="dcterms:W3CDTF">2021-04-02T18:58:00Z</dcterms:created>
  <dcterms:modified xsi:type="dcterms:W3CDTF">2021-04-03T20:00:00Z</dcterms:modified>
</cp:coreProperties>
</file>